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65F0" w:rsidRDefault="00DD03E9">
      <w:pPr>
        <w:pStyle w:val="Heading1"/>
      </w:pPr>
      <w:bookmarkStart w:id="0" w:name="ospinsight-8.0-to-8.5-edit-file-location"/>
      <w:r>
        <w:t>OSPInSight 8.0 to 8.5 Edit File Location Moves</w:t>
      </w:r>
      <w:bookmarkEnd w:id="0"/>
    </w:p>
    <w:p w:rsidR="00B76260" w:rsidRDefault="00474CAA" w:rsidP="00B76260">
      <w:pPr>
        <w:pStyle w:val="Heading2"/>
      </w:pPr>
      <w:bookmarkStart w:id="1" w:name="new-locations"/>
      <w:r>
        <w:t xml:space="preserve">8.5 </w:t>
      </w:r>
      <w:r w:rsidR="00B76260">
        <w:t>New Locations</w:t>
      </w:r>
      <w:bookmarkEnd w:id="1"/>
    </w:p>
    <w:tbl>
      <w:tblPr>
        <w:tblStyle w:val="Table"/>
        <w:tblW w:w="4941" w:type="pct"/>
        <w:tblLook w:val="07E0" w:firstRow="1" w:lastRow="1" w:firstColumn="1" w:lastColumn="1" w:noHBand="1" w:noVBand="1"/>
      </w:tblPr>
      <w:tblGrid>
        <w:gridCol w:w="3033"/>
        <w:gridCol w:w="6217"/>
      </w:tblGrid>
      <w:tr w:rsidR="00B76260" w:rsidTr="002449BA">
        <w:tc>
          <w:tcPr>
            <w:tcW w:w="0" w:type="auto"/>
          </w:tcPr>
          <w:p w:rsidR="00B76260" w:rsidRPr="00B76260" w:rsidRDefault="00B76260" w:rsidP="0002225C">
            <w:pPr>
              <w:pStyle w:val="Compact"/>
              <w:rPr>
                <w:color w:val="7030A0"/>
              </w:rPr>
            </w:pPr>
            <w:r w:rsidRPr="00B76260">
              <w:rPr>
                <w:color w:val="7030A0"/>
              </w:rPr>
              <w:t>{CommonApplicationData}</w:t>
            </w:r>
          </w:p>
        </w:tc>
        <w:tc>
          <w:tcPr>
            <w:tcW w:w="0" w:type="auto"/>
          </w:tcPr>
          <w:p w:rsidR="00B76260" w:rsidRDefault="00B76260" w:rsidP="0002225C">
            <w:pPr>
              <w:pStyle w:val="Compact"/>
            </w:pPr>
            <w:r>
              <w:t>C:\ProgramData\OSPINSIGHT\Edit</w:t>
            </w:r>
          </w:p>
        </w:tc>
      </w:tr>
      <w:tr w:rsidR="00714C4C" w:rsidRPr="00714C4C" w:rsidTr="002449BA">
        <w:tc>
          <w:tcPr>
            <w:tcW w:w="0" w:type="auto"/>
          </w:tcPr>
          <w:p w:rsidR="00B76260" w:rsidRPr="00B76260" w:rsidRDefault="00B76260" w:rsidP="0002225C">
            <w:pPr>
              <w:pStyle w:val="Compact"/>
              <w:rPr>
                <w:color w:val="00B0F0"/>
              </w:rPr>
            </w:pPr>
            <w:r w:rsidRPr="00B76260">
              <w:rPr>
                <w:color w:val="00B0F0"/>
              </w:rPr>
              <w:t>{ApplicationData}</w:t>
            </w:r>
            <w:r w:rsidR="00D03EB2">
              <w:rPr>
                <w:color w:val="00B0F0"/>
              </w:rPr>
              <w:t xml:space="preserve">  LOGS</w:t>
            </w:r>
          </w:p>
        </w:tc>
        <w:tc>
          <w:tcPr>
            <w:tcW w:w="0" w:type="auto"/>
          </w:tcPr>
          <w:p w:rsidR="00B76260" w:rsidRDefault="00B76260" w:rsidP="0002225C">
            <w:pPr>
              <w:pStyle w:val="Compact"/>
            </w:pPr>
            <w:r>
              <w:t>C:\Users\USERNAME\AppData\Roaming\OSPINSIGHT\Edit</w:t>
            </w:r>
          </w:p>
        </w:tc>
      </w:tr>
      <w:tr w:rsidR="00B76260" w:rsidTr="002449BA">
        <w:tc>
          <w:tcPr>
            <w:tcW w:w="0" w:type="auto"/>
          </w:tcPr>
          <w:p w:rsidR="00B76260" w:rsidRPr="00B76260" w:rsidRDefault="00B76260" w:rsidP="0002225C">
            <w:pPr>
              <w:pStyle w:val="Compact"/>
              <w:rPr>
                <w:color w:val="00B050"/>
              </w:rPr>
            </w:pPr>
            <w:r w:rsidRPr="00B76260">
              <w:rPr>
                <w:color w:val="00B050"/>
              </w:rPr>
              <w:t>{ApplicationData_Settings}</w:t>
            </w:r>
          </w:p>
        </w:tc>
        <w:tc>
          <w:tcPr>
            <w:tcW w:w="0" w:type="auto"/>
          </w:tcPr>
          <w:p w:rsidR="00B76260" w:rsidRDefault="00B76260" w:rsidP="0002225C">
            <w:pPr>
              <w:pStyle w:val="Compact"/>
            </w:pPr>
            <w:r>
              <w:t>C:\Users\USERNAME\AppData\Roaming\OSPINSIGHT\Edit\Settings</w:t>
            </w:r>
          </w:p>
        </w:tc>
      </w:tr>
      <w:tr w:rsidR="00B76260" w:rsidTr="002449BA">
        <w:tc>
          <w:tcPr>
            <w:tcW w:w="0" w:type="auto"/>
          </w:tcPr>
          <w:p w:rsidR="00B76260" w:rsidRDefault="00B76260" w:rsidP="0002225C">
            <w:pPr>
              <w:pStyle w:val="Compact"/>
            </w:pPr>
            <w:r w:rsidRPr="00B76260">
              <w:rPr>
                <w:color w:val="0070C0"/>
              </w:rPr>
              <w:t>{ApplicationData_MapInfoTemp}</w:t>
            </w:r>
          </w:p>
        </w:tc>
        <w:tc>
          <w:tcPr>
            <w:tcW w:w="0" w:type="auto"/>
          </w:tcPr>
          <w:p w:rsidR="00B76260" w:rsidRDefault="00B76260" w:rsidP="0002225C">
            <w:pPr>
              <w:pStyle w:val="Compact"/>
            </w:pPr>
            <w:r>
              <w:t>C:\Users\USERNAME\AppData\Roaming\OSPINSIGHT\Edit\MITemp</w:t>
            </w:r>
          </w:p>
        </w:tc>
      </w:tr>
      <w:tr w:rsidR="00B76260" w:rsidTr="002449BA">
        <w:tc>
          <w:tcPr>
            <w:tcW w:w="0" w:type="auto"/>
          </w:tcPr>
          <w:p w:rsidR="00B76260" w:rsidRPr="00B76260" w:rsidRDefault="00B76260" w:rsidP="0002225C">
            <w:pPr>
              <w:pStyle w:val="Compact"/>
              <w:rPr>
                <w:color w:val="FF0000"/>
              </w:rPr>
            </w:pPr>
            <w:r w:rsidRPr="00B76260">
              <w:rPr>
                <w:color w:val="FF0000"/>
              </w:rPr>
              <w:t>{ApplicationData_Export}</w:t>
            </w:r>
          </w:p>
        </w:tc>
        <w:tc>
          <w:tcPr>
            <w:tcW w:w="0" w:type="auto"/>
          </w:tcPr>
          <w:p w:rsidR="00B76260" w:rsidRDefault="00B76260" w:rsidP="0002225C">
            <w:pPr>
              <w:pStyle w:val="Compact"/>
            </w:pPr>
            <w:r>
              <w:t>C:\Users\USERNAME\AppData\Roaming\OSPINSIGHT\Edit\Export</w:t>
            </w:r>
          </w:p>
        </w:tc>
      </w:tr>
      <w:tr w:rsidR="002449BA" w:rsidTr="002449BA">
        <w:tc>
          <w:tcPr>
            <w:tcW w:w="0" w:type="auto"/>
          </w:tcPr>
          <w:p w:rsidR="002449BA" w:rsidRPr="00B76260" w:rsidRDefault="002449BA" w:rsidP="0002225C">
            <w:pPr>
              <w:pStyle w:val="Compact"/>
              <w:rPr>
                <w:color w:val="002060"/>
              </w:rPr>
            </w:pPr>
            <w:bookmarkStart w:id="2" w:name="_GoBack"/>
            <w:bookmarkEnd w:id="2"/>
          </w:p>
        </w:tc>
        <w:tc>
          <w:tcPr>
            <w:tcW w:w="0" w:type="auto"/>
          </w:tcPr>
          <w:p w:rsidR="002449BA" w:rsidRDefault="002449BA" w:rsidP="0002225C">
            <w:pPr>
              <w:pStyle w:val="Compact"/>
            </w:pPr>
          </w:p>
        </w:tc>
      </w:tr>
      <w:tr w:rsidR="002449BA" w:rsidTr="002449BA">
        <w:tc>
          <w:tcPr>
            <w:tcW w:w="0" w:type="auto"/>
          </w:tcPr>
          <w:p w:rsidR="002449BA" w:rsidRDefault="002449BA" w:rsidP="0002225C">
            <w:pPr>
              <w:pStyle w:val="Compact"/>
            </w:pPr>
          </w:p>
        </w:tc>
        <w:tc>
          <w:tcPr>
            <w:tcW w:w="0" w:type="auto"/>
          </w:tcPr>
          <w:p w:rsidR="002449BA" w:rsidRDefault="002449BA" w:rsidP="0002225C">
            <w:pPr>
              <w:pStyle w:val="Compact"/>
            </w:pPr>
          </w:p>
        </w:tc>
      </w:tr>
    </w:tbl>
    <w:p w:rsidR="00A165F0" w:rsidRDefault="00DD03E9">
      <w:pPr>
        <w:pStyle w:val="Heading2"/>
      </w:pPr>
      <w:bookmarkStart w:id="3" w:name="{programroot}"/>
      <w:r>
        <w:t>{ProgramRoot}</w:t>
      </w:r>
      <w:bookmarkEnd w:id="3"/>
    </w:p>
    <w:p w:rsidR="00A165F0" w:rsidRDefault="00DD03E9">
      <w:pPr>
        <w:pStyle w:val="Heading4"/>
      </w:pPr>
      <w:bookmarkStart w:id="4" w:name="c:\ospinsight-8.0\edit"/>
      <w:r>
        <w:t>C:\OSPInSight 8.0\Edit</w:t>
      </w:r>
      <w:bookmarkEnd w:id="4"/>
    </w:p>
    <w:p w:rsidR="00A165F0" w:rsidRDefault="00DD03E9" w:rsidP="00DD03E9">
      <w:pPr>
        <w:pStyle w:val="Compact"/>
        <w:numPr>
          <w:ilvl w:val="0"/>
          <w:numId w:val="1"/>
        </w:numPr>
      </w:pPr>
      <w:r>
        <w:rPr>
          <w:i/>
        </w:rPr>
        <w:t xml:space="preserve">Contraints.log -&gt; </w:t>
      </w:r>
      <w:r w:rsidR="004D527B" w:rsidRPr="004D527B">
        <w:rPr>
          <w:i/>
          <w:color w:val="0070C0"/>
        </w:rPr>
        <w:t>{ApplicationData}</w:t>
      </w:r>
    </w:p>
    <w:p w:rsidR="00A165F0" w:rsidRDefault="00DD03E9" w:rsidP="00DD03E9">
      <w:pPr>
        <w:pStyle w:val="Compact"/>
        <w:numPr>
          <w:ilvl w:val="0"/>
          <w:numId w:val="1"/>
        </w:numPr>
      </w:pPr>
      <w:r>
        <w:rPr>
          <w:strike/>
        </w:rPr>
        <w:t>clean.ntk [deprecated]</w:t>
      </w:r>
      <w:r>
        <w:t xml:space="preserve"> </w:t>
      </w:r>
      <w:r w:rsidR="00714C4C" w:rsidRPr="00714C4C">
        <w:rPr>
          <w:color w:val="C00000"/>
        </w:rPr>
        <w:t>REMOVED</w:t>
      </w:r>
    </w:p>
    <w:p w:rsidR="00A165F0" w:rsidRDefault="00DD03E9" w:rsidP="00DD03E9">
      <w:pPr>
        <w:pStyle w:val="Compact"/>
        <w:numPr>
          <w:ilvl w:val="0"/>
          <w:numId w:val="1"/>
        </w:numPr>
      </w:pPr>
      <w:r>
        <w:rPr>
          <w:strike/>
        </w:rPr>
        <w:t>temp.mdb [deprecated]</w:t>
      </w:r>
      <w:r>
        <w:t xml:space="preserve"> </w:t>
      </w:r>
      <w:r w:rsidR="00714C4C" w:rsidRPr="00714C4C">
        <w:rPr>
          <w:color w:val="C00000"/>
        </w:rPr>
        <w:t>REMOVED</w:t>
      </w:r>
    </w:p>
    <w:p w:rsidR="00A165F0" w:rsidRPr="004D527B" w:rsidRDefault="00DD03E9" w:rsidP="00DD03E9">
      <w:pPr>
        <w:pStyle w:val="Compact"/>
        <w:numPr>
          <w:ilvl w:val="0"/>
          <w:numId w:val="1"/>
        </w:numPr>
        <w:rPr>
          <w:color w:val="7030A0"/>
        </w:rPr>
      </w:pPr>
      <w:r>
        <w:rPr>
          <w:i/>
        </w:rPr>
        <w:t xml:space="preserve">lastfilesize [deprecated] -&gt;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0"/>
          <w:numId w:val="1"/>
        </w:numPr>
      </w:pPr>
      <w:r>
        <w:rPr>
          <w:i/>
        </w:rPr>
        <w:t xml:space="preserve">htmldata0 -&gt; </w:t>
      </w:r>
      <w:r w:rsidR="004D527B" w:rsidRPr="004D527B">
        <w:rPr>
          <w:i/>
          <w:color w:val="0070C0"/>
        </w:rPr>
        <w:t>{ApplicationData}</w:t>
      </w:r>
    </w:p>
    <w:p w:rsidR="00A165F0" w:rsidRDefault="00DD03E9" w:rsidP="00DD03E9">
      <w:pPr>
        <w:pStyle w:val="Compact"/>
        <w:numPr>
          <w:ilvl w:val="0"/>
          <w:numId w:val="1"/>
        </w:numPr>
      </w:pPr>
      <w:r>
        <w:rPr>
          <w:i/>
        </w:rPr>
        <w:t xml:space="preserve">MIInstance -&gt; </w:t>
      </w:r>
      <w:r w:rsidR="00314F40" w:rsidRPr="00314F40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0"/>
          <w:numId w:val="1"/>
        </w:numPr>
      </w:pPr>
      <w:r>
        <w:rPr>
          <w:i/>
        </w:rPr>
        <w:t xml:space="preserve">MISI_on -&gt;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0"/>
          <w:numId w:val="1"/>
        </w:numPr>
      </w:pPr>
      <w:r>
        <w:rPr>
          <w:i/>
        </w:rPr>
        <w:t xml:space="preserve">multi -&gt;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0"/>
          <w:numId w:val="1"/>
        </w:numPr>
      </w:pPr>
      <w:r>
        <w:rPr>
          <w:i/>
        </w:rPr>
        <w:t xml:space="preserve">MSDAORA_on -&gt; [deprecated]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0"/>
          <w:numId w:val="1"/>
        </w:numPr>
      </w:pPr>
      <w:r>
        <w:rPr>
          <w:i/>
        </w:rPr>
        <w:t xml:space="preserve">OraOLEDB_on -&gt; [deprecated]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0"/>
          <w:numId w:val="1"/>
        </w:numPr>
      </w:pPr>
      <w:r>
        <w:rPr>
          <w:i/>
        </w:rPr>
        <w:t xml:space="preserve">ospdebug.txt -&gt; </w:t>
      </w:r>
      <w:r w:rsidR="004D527B" w:rsidRPr="004D527B">
        <w:rPr>
          <w:i/>
          <w:color w:val="0070C0"/>
        </w:rPr>
        <w:t>{ApplicationData}</w:t>
      </w:r>
    </w:p>
    <w:p w:rsidR="00A165F0" w:rsidRDefault="00DD03E9" w:rsidP="00DD03E9">
      <w:pPr>
        <w:pStyle w:val="Compact"/>
        <w:numPr>
          <w:ilvl w:val="0"/>
          <w:numId w:val="1"/>
        </w:numPr>
      </w:pPr>
      <w:r>
        <w:rPr>
          <w:i/>
        </w:rPr>
        <w:t xml:space="preserve">osperrors.txt -&gt; </w:t>
      </w:r>
      <w:r w:rsidR="004D527B" w:rsidRPr="004D527B">
        <w:rPr>
          <w:i/>
          <w:color w:val="0070C0"/>
        </w:rPr>
        <w:t>{ApplicationData}</w:t>
      </w:r>
    </w:p>
    <w:p w:rsidR="00A165F0" w:rsidRDefault="00DD03E9" w:rsidP="00DD03E9">
      <w:pPr>
        <w:pStyle w:val="Compact"/>
        <w:numPr>
          <w:ilvl w:val="0"/>
          <w:numId w:val="1"/>
        </w:numPr>
      </w:pPr>
      <w:r>
        <w:rPr>
          <w:strike/>
        </w:rPr>
        <w:t>test.txt</w:t>
      </w:r>
      <w:r>
        <w:t xml:space="preserve"> </w:t>
      </w:r>
      <w:r w:rsidR="00714C4C" w:rsidRPr="00714C4C">
        <w:rPr>
          <w:color w:val="C00000"/>
        </w:rPr>
        <w:t>REMOVED</w:t>
      </w:r>
    </w:p>
    <w:p w:rsidR="00A165F0" w:rsidRDefault="00DD03E9" w:rsidP="00DD03E9">
      <w:pPr>
        <w:pStyle w:val="Compact"/>
        <w:numPr>
          <w:ilvl w:val="0"/>
          <w:numId w:val="1"/>
        </w:numPr>
      </w:pPr>
      <w:r>
        <w:t>unins000.dat [i]</w:t>
      </w:r>
    </w:p>
    <w:p w:rsidR="00A165F0" w:rsidRDefault="00DD03E9" w:rsidP="00DD03E9">
      <w:pPr>
        <w:pStyle w:val="Compact"/>
        <w:numPr>
          <w:ilvl w:val="0"/>
          <w:numId w:val="1"/>
        </w:numPr>
      </w:pPr>
      <w:r>
        <w:t>unins000.exe [i]</w:t>
      </w:r>
    </w:p>
    <w:p w:rsidR="00A165F0" w:rsidRDefault="00DD03E9">
      <w:pPr>
        <w:pStyle w:val="Heading2"/>
      </w:pPr>
      <w:bookmarkStart w:id="5" w:name="{programbin}"/>
      <w:r>
        <w:t>{ProgramBin}</w:t>
      </w:r>
      <w:bookmarkEnd w:id="5"/>
    </w:p>
    <w:p w:rsidR="00A165F0" w:rsidRDefault="00DD03E9">
      <w:pPr>
        <w:pStyle w:val="Heading4"/>
      </w:pPr>
      <w:bookmarkStart w:id="6" w:name="c:\ospinsight-8.0\edit\bin"/>
      <w:r>
        <w:t>C:\OSPInSight 8.0\Edit\bin</w:t>
      </w:r>
      <w:bookmarkEnd w:id="6"/>
    </w:p>
    <w:p w:rsidR="00A165F0" w:rsidRDefault="00DD03E9" w:rsidP="00DD03E9">
      <w:pPr>
        <w:pStyle w:val="Compact"/>
        <w:numPr>
          <w:ilvl w:val="0"/>
          <w:numId w:val="2"/>
        </w:numPr>
      </w:pPr>
      <w:r>
        <w:t>colResizeable.js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DBConn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DBConn.pdb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EPPlus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GenFunctions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GenFunctions.pdb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InSight80.exe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InSight80.exe.config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InSight80.pdb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lastRenderedPageBreak/>
        <w:t>Ionic.Zip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IP2Lib32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MAPCLICK80.MBX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MAPCLICK80R.MBX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microsoft.sqlserver.batchparser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Microsoft.SqlServer.BatchParserClient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Microsoft.SqlServer.ConnectionInfo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Microsoft.SqlServer.Management.Sdk.Sfc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Microsoft.SqlServer.Smo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Microsoft.SqlServer.SqlClrProvider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Microsoft.SqlServer.SqlEnum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Microsoft.SqlServer.Types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MIMaps80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MIMaps80.pdb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Newtonsoft.Json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OSPInSight.Common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OSPInSight.Common.pdb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OSPInSight.Lib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OSPInSight.Lib.pdb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OSPInSight.Localization.Wpf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OSPInSight.Localization.Wpf.pdb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OSPInSight.MINetwork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OSPInSight.MINetwork.pdb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OSPInSight.Ntk.lib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OSPInSight.Ntk.lib.pdb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OSPInSight.Protect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OSPInSight.Protect.pdb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OSPInSight.Setup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OSPInSight.Setup.pdb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OSPInSight.Splicing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OSPInSight.Splicing.pdb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rPr>
          <w:i/>
        </w:rPr>
        <w:t xml:space="preserve">OSPLicense.xml -&gt;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rPr>
          <w:i/>
        </w:rPr>
        <w:t xml:space="preserve">OSPLicense1.xml -&gt;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rPr>
          <w:i/>
        </w:rPr>
        <w:t xml:space="preserve">OSPLicense2.xml -&gt;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PdfSharp-WPF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PLUSManaged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PLUSManagedGui.dll [i]</w:t>
      </w:r>
    </w:p>
    <w:p w:rsidR="00A165F0" w:rsidRPr="004D527B" w:rsidRDefault="00DD03E9" w:rsidP="00DD03E9">
      <w:pPr>
        <w:pStyle w:val="Compact"/>
        <w:numPr>
          <w:ilvl w:val="0"/>
          <w:numId w:val="2"/>
        </w:numPr>
        <w:rPr>
          <w:color w:val="00B050"/>
        </w:rPr>
      </w:pPr>
      <w:r>
        <w:rPr>
          <w:i/>
        </w:rPr>
        <w:t xml:space="preserve">setupsettings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System.Windows.Interactivity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Telerik.Windows.Controls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Telerik.Windows.Controls.Docking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Telerik.Windows.Controls.GridView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lastRenderedPageBreak/>
        <w:t>Telerik.Windows.Controls.Input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Telerik.Windows.Controls.Navigation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Telerik.Windows.Data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Telerik.Windows.Themes.Office_Black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Telerik.Windows.Themes.Office_Blue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Telerik.Windows.Themes.Office_Silver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Telerik.Windows.Themes.Summer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Telerik.Windows.Themes.Transparent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Telerik.Windows.Themes.Vista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Telerik.Windows.Themes.Windows7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Telerik.Windows.Themes.Windows8.dll [i]</w:t>
      </w:r>
    </w:p>
    <w:p w:rsidR="00A165F0" w:rsidRPr="00310245" w:rsidRDefault="00DD03E9" w:rsidP="00DD03E9">
      <w:pPr>
        <w:pStyle w:val="Compact"/>
        <w:numPr>
          <w:ilvl w:val="0"/>
          <w:numId w:val="2"/>
        </w:numPr>
      </w:pPr>
      <w:r w:rsidRPr="00310245">
        <w:rPr>
          <w:i/>
        </w:rPr>
        <w:t xml:space="preserve">ThirdPartyNotices.txt [i] -&gt; </w:t>
      </w:r>
      <w:r w:rsidRPr="00310245">
        <w:rPr>
          <w:i/>
          <w:color w:val="C00000"/>
        </w:rPr>
        <w:t>{ProgramRoot}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Xceed.Wpf.Toolkit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rPr>
          <w:b/>
        </w:rPr>
        <w:t>Xceed.Wpf.Toolkit.pdb [i]</w:t>
      </w:r>
      <w:r>
        <w:t xml:space="preserve"> </w:t>
      </w:r>
      <w:r w:rsidR="00714C4C" w:rsidRPr="00714C4C">
        <w:rPr>
          <w:color w:val="C00000"/>
        </w:rPr>
        <w:t>ADDED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\pt-BR\OSPInsight.Localization.Wpf.resources.dll [i]</w:t>
      </w:r>
    </w:p>
    <w:p w:rsidR="00A165F0" w:rsidRDefault="00DD03E9" w:rsidP="00DD03E9">
      <w:pPr>
        <w:pStyle w:val="Compact"/>
        <w:numPr>
          <w:ilvl w:val="0"/>
          <w:numId w:val="2"/>
        </w:numPr>
      </w:pPr>
      <w:r>
        <w:t>\ru\OSPInsight.Localization.Wpf.resources.dll [i]</w:t>
      </w:r>
    </w:p>
    <w:p w:rsidR="00A165F0" w:rsidRDefault="00DD03E9">
      <w:pPr>
        <w:pStyle w:val="Heading2"/>
      </w:pPr>
      <w:bookmarkStart w:id="7" w:name="{programimages}"/>
      <w:r>
        <w:t>{ProgramImages}</w:t>
      </w:r>
      <w:bookmarkEnd w:id="7"/>
    </w:p>
    <w:p w:rsidR="00A165F0" w:rsidRDefault="00DD03E9">
      <w:pPr>
        <w:pStyle w:val="Heading4"/>
      </w:pPr>
      <w:bookmarkStart w:id="8" w:name="c:\ospinsight-8.0\edit\images"/>
      <w:r>
        <w:t>C:\OSPInSight 8.0\Edit\Images</w:t>
      </w:r>
      <w:bookmarkEnd w:id="8"/>
    </w:p>
    <w:p w:rsidR="00A165F0" w:rsidRDefault="00DD03E9" w:rsidP="00DD03E9">
      <w:pPr>
        <w:pStyle w:val="Compact"/>
        <w:numPr>
          <w:ilvl w:val="0"/>
          <w:numId w:val="3"/>
        </w:numPr>
      </w:pPr>
      <w:r>
        <w:rPr>
          <w:b/>
        </w:rPr>
        <w:t>Document.png [i]</w:t>
      </w:r>
      <w:r>
        <w:t xml:space="preserve"> </w:t>
      </w:r>
      <w:r w:rsidR="00714C4C" w:rsidRPr="00714C4C">
        <w:rPr>
          <w:color w:val="C00000"/>
        </w:rPr>
        <w:t>ADDED</w:t>
      </w:r>
    </w:p>
    <w:p w:rsidR="00A165F0" w:rsidRDefault="00DD03E9" w:rsidP="00DD03E9">
      <w:pPr>
        <w:pStyle w:val="Compact"/>
        <w:numPr>
          <w:ilvl w:val="0"/>
          <w:numId w:val="3"/>
        </w:numPr>
      </w:pPr>
      <w:r>
        <w:t>BulbGreen.bmp [i]</w:t>
      </w:r>
    </w:p>
    <w:p w:rsidR="00A165F0" w:rsidRDefault="00DD03E9" w:rsidP="00DD03E9">
      <w:pPr>
        <w:pStyle w:val="Compact"/>
        <w:numPr>
          <w:ilvl w:val="0"/>
          <w:numId w:val="3"/>
        </w:numPr>
      </w:pPr>
      <w:r>
        <w:t>BulbOrange.bmp [i]</w:t>
      </w:r>
    </w:p>
    <w:p w:rsidR="00A165F0" w:rsidRDefault="00DD03E9" w:rsidP="00DD03E9">
      <w:pPr>
        <w:pStyle w:val="Compact"/>
        <w:numPr>
          <w:ilvl w:val="0"/>
          <w:numId w:val="3"/>
        </w:numPr>
      </w:pPr>
      <w:r>
        <w:t>BulbRed.bmp [i]</w:t>
      </w:r>
    </w:p>
    <w:p w:rsidR="00A165F0" w:rsidRDefault="00DD03E9" w:rsidP="00DD03E9">
      <w:pPr>
        <w:pStyle w:val="Compact"/>
        <w:numPr>
          <w:ilvl w:val="0"/>
          <w:numId w:val="3"/>
        </w:numPr>
      </w:pPr>
      <w:r>
        <w:t>BulbYellow.bmp [i]</w:t>
      </w:r>
    </w:p>
    <w:p w:rsidR="00A165F0" w:rsidRDefault="00DD03E9" w:rsidP="00DD03E9">
      <w:pPr>
        <w:pStyle w:val="Compact"/>
        <w:numPr>
          <w:ilvl w:val="0"/>
          <w:numId w:val="3"/>
        </w:numPr>
      </w:pPr>
      <w:r>
        <w:t>Flag3LeftRed22.bmp [i]</w:t>
      </w:r>
    </w:p>
    <w:p w:rsidR="00A165F0" w:rsidRDefault="00DD03E9" w:rsidP="00DD03E9">
      <w:pPr>
        <w:pStyle w:val="Compact"/>
        <w:numPr>
          <w:ilvl w:val="0"/>
          <w:numId w:val="3"/>
        </w:numPr>
      </w:pPr>
      <w:r>
        <w:t>Flag3RightGreen22.bmp [i]</w:t>
      </w:r>
    </w:p>
    <w:p w:rsidR="00A165F0" w:rsidRDefault="00DD03E9" w:rsidP="00DD03E9">
      <w:pPr>
        <w:pStyle w:val="Compact"/>
        <w:numPr>
          <w:ilvl w:val="0"/>
          <w:numId w:val="3"/>
        </w:numPr>
      </w:pPr>
      <w:r>
        <w:t>Flag3RightOrange2.bmp [i]</w:t>
      </w:r>
    </w:p>
    <w:p w:rsidR="00A165F0" w:rsidRDefault="00DD03E9" w:rsidP="00DD03E9">
      <w:pPr>
        <w:pStyle w:val="Compact"/>
        <w:numPr>
          <w:ilvl w:val="0"/>
          <w:numId w:val="3"/>
        </w:numPr>
      </w:pPr>
      <w:r>
        <w:t>FlagRightSport22.bmp [i]</w:t>
      </w:r>
    </w:p>
    <w:p w:rsidR="00A165F0" w:rsidRDefault="00DD03E9" w:rsidP="00DD03E9">
      <w:pPr>
        <w:pStyle w:val="Compact"/>
        <w:numPr>
          <w:ilvl w:val="0"/>
          <w:numId w:val="3"/>
        </w:numPr>
      </w:pPr>
      <w:r>
        <w:t>NeedleLeftRed2.bmp [i]</w:t>
      </w:r>
    </w:p>
    <w:p w:rsidR="00A165F0" w:rsidRDefault="00DD03E9" w:rsidP="00DD03E9">
      <w:pPr>
        <w:pStyle w:val="Compact"/>
        <w:numPr>
          <w:ilvl w:val="0"/>
          <w:numId w:val="3"/>
        </w:numPr>
      </w:pPr>
      <w:r>
        <w:t>start.png [i]</w:t>
      </w:r>
    </w:p>
    <w:p w:rsidR="00A165F0" w:rsidRDefault="00DD03E9">
      <w:pPr>
        <w:pStyle w:val="Heading2"/>
      </w:pPr>
      <w:bookmarkStart w:id="9" w:name="{programinstaller}"/>
      <w:r>
        <w:t>{ProgramInstaller}</w:t>
      </w:r>
      <w:bookmarkEnd w:id="9"/>
    </w:p>
    <w:p w:rsidR="00A165F0" w:rsidRDefault="00DD03E9">
      <w:pPr>
        <w:pStyle w:val="Heading4"/>
      </w:pPr>
      <w:bookmarkStart w:id="10" w:name="c:\ospinsight-8.0\edit\install"/>
      <w:r>
        <w:t>C:\OSPInSight 8.0\Edit\Install</w:t>
      </w:r>
      <w:bookmarkEnd w:id="10"/>
    </w:p>
    <w:p w:rsidR="00A165F0" w:rsidRDefault="00DD03E9" w:rsidP="00DD03E9">
      <w:pPr>
        <w:pStyle w:val="Compact"/>
        <w:numPr>
          <w:ilvl w:val="0"/>
          <w:numId w:val="4"/>
        </w:numPr>
      </w:pPr>
      <w:r>
        <w:t>sqlncli.msi [i]</w:t>
      </w:r>
    </w:p>
    <w:p w:rsidR="00A165F0" w:rsidRDefault="00DD03E9">
      <w:pPr>
        <w:pStyle w:val="Heading2"/>
      </w:pPr>
      <w:bookmarkStart w:id="11" w:name="{programsettings}"/>
      <w:r>
        <w:t>{ProgramSettings}</w:t>
      </w:r>
      <w:bookmarkEnd w:id="11"/>
    </w:p>
    <w:p w:rsidR="00A165F0" w:rsidRDefault="00DD03E9">
      <w:pPr>
        <w:pStyle w:val="Heading4"/>
      </w:pPr>
      <w:bookmarkStart w:id="12" w:name="c:\ospinsight-8.0\edit\settings"/>
      <w:r>
        <w:t>C:\OSPInSight 8.0\Edit\Settings</w:t>
      </w:r>
      <w:bookmarkEnd w:id="12"/>
    </w:p>
    <w:p w:rsidR="00A165F0" w:rsidRDefault="00DD03E9" w:rsidP="00DD03E9">
      <w:pPr>
        <w:pStyle w:val="Compact"/>
        <w:numPr>
          <w:ilvl w:val="0"/>
          <w:numId w:val="5"/>
        </w:numPr>
      </w:pPr>
      <w:r>
        <w:rPr>
          <w:i/>
        </w:rPr>
        <w:t xml:space="preserve">addresses.txt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rPr>
          <w:i/>
        </w:rPr>
        <w:t xml:space="preserve">converttopixels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rPr>
          <w:i/>
        </w:rPr>
        <w:t xml:space="preserve">customdbupdates.txt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rPr>
          <w:i/>
        </w:rPr>
        <w:t xml:space="preserve">dbsettings.txt -&gt; </w:t>
      </w:r>
      <w:r w:rsidR="004D527B" w:rsidRPr="004D527B">
        <w:rPr>
          <w:i/>
          <w:color w:val="7030A0"/>
        </w:rPr>
        <w:t>{CommonApplicationData}</w:t>
      </w:r>
    </w:p>
    <w:p w:rsidR="00A165F0" w:rsidRPr="00205ABA" w:rsidRDefault="00DD03E9" w:rsidP="00DD03E9">
      <w:pPr>
        <w:pStyle w:val="Compact"/>
        <w:numPr>
          <w:ilvl w:val="0"/>
          <w:numId w:val="5"/>
        </w:numPr>
      </w:pPr>
      <w:r w:rsidRPr="00205ABA">
        <w:rPr>
          <w:i/>
          <w:strike/>
        </w:rPr>
        <w:lastRenderedPageBreak/>
        <w:t>dbstruct_ntk80.osp -&gt; [deprecated]</w:t>
      </w:r>
      <w:r w:rsidR="00205ABA">
        <w:rPr>
          <w:i/>
        </w:rPr>
        <w:t xml:space="preserve"> </w:t>
      </w:r>
      <w:r w:rsidR="00205ABA" w:rsidRPr="00205ABA">
        <w:rPr>
          <w:color w:val="C00000"/>
        </w:rPr>
        <w:t>REMOVED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rPr>
          <w:i/>
        </w:rPr>
        <w:t>dbstruct_setup.osp [i] -&gt; [deprecated]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rPr>
          <w:i/>
        </w:rPr>
        <w:t xml:space="preserve">importexcel.txt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rPr>
          <w:i/>
        </w:rPr>
        <w:t xml:space="preserve">language.txt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rPr>
          <w:i/>
        </w:rPr>
        <w:t xml:space="preserve">lastran.txt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rPr>
          <w:i/>
        </w:rPr>
        <w:t xml:space="preserve">mapprocesses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rPr>
          <w:i/>
        </w:rPr>
        <w:t xml:space="preserve">MI_version.txt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t>NTKMASTER_8.0.0.12_SchemaOnly.sql [i]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rPr>
          <w:i/>
        </w:rPr>
        <w:t xml:space="preserve">odbc.osp -&gt;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rPr>
          <w:strike/>
        </w:rPr>
        <w:t>OSP8News.html [i]</w:t>
      </w:r>
      <w:r>
        <w:t xml:space="preserve"> </w:t>
      </w:r>
      <w:r w:rsidR="00714C4C" w:rsidRPr="00714C4C">
        <w:rPr>
          <w:color w:val="C00000"/>
        </w:rPr>
        <w:t>REMOVED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rPr>
          <w:strike/>
        </w:rPr>
        <w:t>OSP8NewsBackgroundstatic.png [i]</w:t>
      </w:r>
      <w:r>
        <w:t xml:space="preserve"> </w:t>
      </w:r>
      <w:r w:rsidR="00714C4C" w:rsidRPr="00714C4C">
        <w:rPr>
          <w:color w:val="C00000"/>
        </w:rPr>
        <w:t>REMOVED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t>ProcedureClean_v1.0.12.sql [i]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t>ProcedureDeployment_v1.0.12.sql [i]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rPr>
          <w:i/>
        </w:rPr>
        <w:t xml:space="preserve">settings.osp [i]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rPr>
          <w:i/>
        </w:rPr>
        <w:t xml:space="preserve">setup.mdb [i] -&gt;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rPr>
          <w:i/>
        </w:rPr>
        <w:t xml:space="preserve">setupfiles.txt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rPr>
          <w:i/>
        </w:rPr>
        <w:t xml:space="preserve">setuplocation.txt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rPr>
          <w:i/>
        </w:rPr>
        <w:t xml:space="preserve">showhiddenfeatures.osp -&gt;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rPr>
          <w:i/>
        </w:rPr>
        <w:t>startup.osp [i] -&gt; [deprecated]</w:t>
      </w:r>
    </w:p>
    <w:p w:rsidR="00A165F0" w:rsidRPr="0036072E" w:rsidRDefault="00DD03E9" w:rsidP="00DD03E9">
      <w:pPr>
        <w:pStyle w:val="Compact"/>
        <w:numPr>
          <w:ilvl w:val="0"/>
          <w:numId w:val="5"/>
        </w:numPr>
      </w:pPr>
      <w:r>
        <w:rPr>
          <w:i/>
        </w:rPr>
        <w:t xml:space="preserve">structures.osp -&gt; </w:t>
      </w:r>
      <w:r w:rsidR="004D527B" w:rsidRPr="004D527B">
        <w:rPr>
          <w:i/>
          <w:color w:val="00B050"/>
        </w:rPr>
        <w:t>{ApplicationData_Settings}</w:t>
      </w:r>
    </w:p>
    <w:p w:rsidR="0036072E" w:rsidRDefault="0036072E" w:rsidP="0036072E">
      <w:pPr>
        <w:pStyle w:val="Compact"/>
        <w:numPr>
          <w:ilvl w:val="0"/>
          <w:numId w:val="5"/>
        </w:numPr>
      </w:pPr>
      <w:r>
        <w:rPr>
          <w:b/>
        </w:rPr>
        <w:t>tasks.sql [i]</w:t>
      </w:r>
      <w:r>
        <w:t xml:space="preserve"> </w:t>
      </w:r>
      <w:r w:rsidRPr="00714C4C">
        <w:rPr>
          <w:color w:val="C00000"/>
        </w:rPr>
        <w:t>ADDED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rPr>
          <w:i/>
        </w:rPr>
        <w:t xml:space="preserve">[Log files] -&gt;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1"/>
          <w:numId w:val="6"/>
        </w:numPr>
      </w:pPr>
      <w:r>
        <w:rPr>
          <w:i/>
        </w:rPr>
        <w:t xml:space="preserve">Contraints_{database}.log -&gt;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1"/>
          <w:numId w:val="6"/>
        </w:numPr>
      </w:pPr>
      <w:r>
        <w:rPr>
          <w:i/>
        </w:rPr>
        <w:t xml:space="preserve">customdbupdates_results.txt -&gt;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1"/>
          <w:numId w:val="6"/>
        </w:numPr>
      </w:pPr>
      <w:r>
        <w:rPr>
          <w:i/>
        </w:rPr>
        <w:t xml:space="preserve">dbnew.txt -- error log [create new database errors] -&gt;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1"/>
          <w:numId w:val="6"/>
        </w:numPr>
      </w:pPr>
      <w:r>
        <w:rPr>
          <w:i/>
        </w:rPr>
        <w:t xml:space="preserve">dbnew.txt -- [copy hardware materials errors] -&gt;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1"/>
          <w:numId w:val="6"/>
        </w:numPr>
      </w:pPr>
      <w:r>
        <w:rPr>
          <w:i/>
        </w:rPr>
        <w:t xml:space="preserve">materialserrors.txt -&gt;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1"/>
          <w:numId w:val="6"/>
        </w:numPr>
      </w:pPr>
      <w:r>
        <w:rPr>
          <w:i/>
        </w:rPr>
        <w:t xml:space="preserve">newdb.log -&gt;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1"/>
          <w:numId w:val="6"/>
        </w:numPr>
      </w:pPr>
      <w:r>
        <w:rPr>
          <w:i/>
        </w:rPr>
        <w:t xml:space="preserve">newdb.log -- ERROR LOG -&gt;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1"/>
          <w:numId w:val="6"/>
        </w:numPr>
      </w:pPr>
      <w:r>
        <w:rPr>
          <w:i/>
        </w:rPr>
        <w:t xml:space="preserve">newdb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6"/>
        </w:numPr>
      </w:pPr>
      <w:r>
        <w:rPr>
          <w:i/>
        </w:rPr>
        <w:t xml:space="preserve">structureupdate.txt -&gt; [deprecated]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0"/>
          <w:numId w:val="5"/>
        </w:numPr>
      </w:pPr>
      <w:r>
        <w:rPr>
          <w:i/>
        </w:rPr>
        <w:t xml:space="preserve">[Layout files]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alarmsettings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autotermoptions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CableSpanLengths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CableSpanLengthsM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CopyEquipmentType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CopyLeasedEditor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customdropdowns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CustomerEditor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DisplayOptions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edit_options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lastRenderedPageBreak/>
        <w:t xml:space="preserve">EquipmentEditor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GoogleViewer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HardwareEditor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HardwareReport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Impact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ISPView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KMLViewer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layout.xml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LeasedEditor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LeasedPathEditor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LeasedReport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listoptions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list_{TABLE}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mapbasicwindow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mapfieldspicker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mapsettings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mapviews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Midsheath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multipleobjectseditor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newitemstemplates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Panel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PatchEditor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PlacesReport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PoleAttachmentsEditor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QuickTaper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rings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route_settings1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route_settings2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route_settings3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route_settings4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routeprinting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routelengthwaves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RouteJoin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savedroutecustomers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savedroutemanager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showportsinsplicekey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ShortestRoute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SpliceDiagram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SpliceHistory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SpliceKeyControl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SpliceKeySingle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SplicePointRoutes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lastRenderedPageBreak/>
        <w:t xml:space="preserve">SpliceSpreadsheet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SplitterEditor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SuperDuctEditor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SuperDuctEditorTV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SuperDuctEditorType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SVGViewer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TaperReport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terminationeditor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poplist_{TABLE}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WorkOrderEditor.osp -&gt; </w:t>
      </w:r>
      <w:r w:rsidR="004D527B" w:rsidRPr="004D527B">
        <w:rPr>
          <w:i/>
          <w:color w:val="00B050"/>
        </w:rPr>
        <w:t>{ApplicationData_Settings}</w:t>
      </w:r>
    </w:p>
    <w:p w:rsidR="00A165F0" w:rsidRDefault="00DD03E9" w:rsidP="00DD03E9">
      <w:pPr>
        <w:pStyle w:val="Compact"/>
        <w:numPr>
          <w:ilvl w:val="1"/>
          <w:numId w:val="7"/>
        </w:numPr>
      </w:pPr>
      <w:r>
        <w:rPr>
          <w:i/>
        </w:rPr>
        <w:t xml:space="preserve">WorkOrderReport.osp -&gt; </w:t>
      </w:r>
      <w:r w:rsidR="004D527B" w:rsidRPr="004D527B">
        <w:rPr>
          <w:i/>
          <w:color w:val="00B050"/>
        </w:rPr>
        <w:t>{ApplicationData_Settings}</w:t>
      </w:r>
    </w:p>
    <w:p w:rsidR="00A165F0" w:rsidRPr="004D527B" w:rsidRDefault="00DD03E9" w:rsidP="00DD03E9">
      <w:pPr>
        <w:pStyle w:val="Compact"/>
        <w:numPr>
          <w:ilvl w:val="0"/>
          <w:numId w:val="5"/>
        </w:numPr>
        <w:rPr>
          <w:color w:val="C00000"/>
        </w:rPr>
      </w:pPr>
      <w:r>
        <w:rPr>
          <w:i/>
        </w:rPr>
        <w:t xml:space="preserve">[Exported files] -&gt; </w:t>
      </w:r>
      <w:r w:rsidR="004D527B" w:rsidRPr="004D527B">
        <w:rPr>
          <w:i/>
          <w:color w:val="C00000"/>
        </w:rPr>
        <w:t>{ApplicationData_Export}</w:t>
      </w:r>
    </w:p>
    <w:p w:rsidR="00A165F0" w:rsidRDefault="00DD03E9" w:rsidP="00DD03E9">
      <w:pPr>
        <w:pStyle w:val="Compact"/>
        <w:numPr>
          <w:ilvl w:val="1"/>
          <w:numId w:val="8"/>
        </w:numPr>
      </w:pPr>
      <w:r>
        <w:rPr>
          <w:i/>
        </w:rPr>
        <w:t xml:space="preserve">CVLinkSR0000.xml -&gt; </w:t>
      </w:r>
      <w:r w:rsidR="004D527B" w:rsidRPr="004D527B">
        <w:rPr>
          <w:i/>
          <w:color w:val="C00000"/>
        </w:rPr>
        <w:t>{ApplicationData_Export}</w:t>
      </w:r>
    </w:p>
    <w:p w:rsidR="00A165F0" w:rsidRDefault="00DD03E9" w:rsidP="00DD03E9">
      <w:pPr>
        <w:pStyle w:val="Compact"/>
        <w:numPr>
          <w:ilvl w:val="1"/>
          <w:numId w:val="8"/>
        </w:numPr>
      </w:pPr>
      <w:r>
        <w:rPr>
          <w:i/>
        </w:rPr>
        <w:t xml:space="preserve">spliceexport.png -&gt; </w:t>
      </w:r>
      <w:r w:rsidR="004D527B" w:rsidRPr="004D527B">
        <w:rPr>
          <w:i/>
          <w:color w:val="C00000"/>
        </w:rPr>
        <w:t>{ApplicationData_Export}</w:t>
      </w:r>
    </w:p>
    <w:p w:rsidR="00A165F0" w:rsidRDefault="00DD03E9" w:rsidP="00DD03E9">
      <w:pPr>
        <w:pStyle w:val="Compact"/>
        <w:numPr>
          <w:ilvl w:val="1"/>
          <w:numId w:val="8"/>
        </w:numPr>
      </w:pPr>
      <w:r>
        <w:rPr>
          <w:i/>
        </w:rPr>
        <w:t xml:space="preserve">SVGPrint.svg -&gt; </w:t>
      </w:r>
      <w:r w:rsidR="004D527B" w:rsidRPr="004D527B">
        <w:rPr>
          <w:i/>
          <w:color w:val="C00000"/>
        </w:rPr>
        <w:t>{ApplicationData_Export}</w:t>
      </w:r>
    </w:p>
    <w:p w:rsidR="00A165F0" w:rsidRDefault="00DD03E9">
      <w:pPr>
        <w:pStyle w:val="Heading2"/>
      </w:pPr>
      <w:bookmarkStart w:id="13" w:name="{programmapinfotemp}"/>
      <w:r>
        <w:t>{ProgramMapInfoTemp}</w:t>
      </w:r>
      <w:bookmarkEnd w:id="13"/>
    </w:p>
    <w:p w:rsidR="00A165F0" w:rsidRDefault="00DD03E9">
      <w:pPr>
        <w:pStyle w:val="Heading4"/>
      </w:pPr>
      <w:bookmarkStart w:id="14" w:name="c:\ospinsight-8.0\edit\mitemp"/>
      <w:r>
        <w:t>C:\OSPInSight 8.0\Edit\MITemp</w:t>
      </w:r>
      <w:bookmarkEnd w:id="14"/>
    </w:p>
    <w:p w:rsidR="00A165F0" w:rsidRDefault="00DD03E9" w:rsidP="00DD03E9">
      <w:pPr>
        <w:pStyle w:val="Compact"/>
        <w:numPr>
          <w:ilvl w:val="0"/>
          <w:numId w:val="9"/>
        </w:numPr>
      </w:pPr>
      <w:r>
        <w:rPr>
          <w:i/>
        </w:rPr>
        <w:t xml:space="preserve">[Mapinfo tab files] {.dat, .id, .ind, .map, .tab} -&gt; </w:t>
      </w:r>
      <w:r w:rsidR="00B76260" w:rsidRPr="00B76260">
        <w:rPr>
          <w:i/>
          <w:color w:val="0070C0"/>
        </w:rPr>
        <w:t>{ApplicationData_MapInfoTemp}</w:t>
      </w:r>
    </w:p>
    <w:p w:rsidR="00A165F0" w:rsidRDefault="00DD03E9" w:rsidP="00DD03E9">
      <w:pPr>
        <w:pStyle w:val="Compact"/>
        <w:numPr>
          <w:ilvl w:val="1"/>
          <w:numId w:val="10"/>
        </w:numPr>
      </w:pPr>
      <w:r>
        <w:rPr>
          <w:i/>
        </w:rPr>
        <w:t xml:space="preserve">animate -&gt; </w:t>
      </w:r>
      <w:r w:rsidR="00B76260" w:rsidRPr="00B76260">
        <w:rPr>
          <w:i/>
          <w:color w:val="0070C0"/>
        </w:rPr>
        <w:t>{ApplicationData_MapInfoTemp}</w:t>
      </w:r>
    </w:p>
    <w:p w:rsidR="00A165F0" w:rsidRDefault="00DD03E9" w:rsidP="00DD03E9">
      <w:pPr>
        <w:pStyle w:val="Compact"/>
        <w:numPr>
          <w:ilvl w:val="1"/>
          <w:numId w:val="10"/>
        </w:numPr>
      </w:pPr>
      <w:r>
        <w:rPr>
          <w:i/>
        </w:rPr>
        <w:t xml:space="preserve">animosp -&gt; </w:t>
      </w:r>
      <w:r w:rsidR="00B76260" w:rsidRPr="00B76260">
        <w:rPr>
          <w:i/>
          <w:color w:val="0070C0"/>
        </w:rPr>
        <w:t>{ApplicationData_MapInfoTemp}</w:t>
      </w:r>
    </w:p>
    <w:p w:rsidR="00A165F0" w:rsidRDefault="00DD03E9" w:rsidP="00DD03E9">
      <w:pPr>
        <w:pStyle w:val="Compact"/>
        <w:numPr>
          <w:ilvl w:val="1"/>
          <w:numId w:val="10"/>
        </w:numPr>
      </w:pPr>
      <w:r>
        <w:rPr>
          <w:i/>
        </w:rPr>
        <w:t xml:space="preserve">{Filename}REG -&gt; </w:t>
      </w:r>
      <w:r w:rsidR="00B76260" w:rsidRPr="00B76260">
        <w:rPr>
          <w:i/>
          <w:color w:val="0070C0"/>
        </w:rPr>
        <w:t>{ApplicationData_MapInfoTemp}</w:t>
      </w:r>
    </w:p>
    <w:p w:rsidR="00A165F0" w:rsidRDefault="00DD03E9" w:rsidP="00DD03E9">
      <w:pPr>
        <w:pStyle w:val="Compact"/>
        <w:numPr>
          <w:ilvl w:val="1"/>
          <w:numId w:val="10"/>
        </w:numPr>
      </w:pPr>
      <w:r>
        <w:rPr>
          <w:i/>
        </w:rPr>
        <w:t xml:space="preserve">mapping -&gt; </w:t>
      </w:r>
      <w:r w:rsidR="00B76260" w:rsidRPr="00B76260">
        <w:rPr>
          <w:i/>
          <w:color w:val="0070C0"/>
        </w:rPr>
        <w:t>{ApplicationData_MapInfoTemp}</w:t>
      </w:r>
    </w:p>
    <w:p w:rsidR="00A165F0" w:rsidRDefault="00DD03E9" w:rsidP="00DD03E9">
      <w:pPr>
        <w:pStyle w:val="Compact"/>
        <w:numPr>
          <w:ilvl w:val="1"/>
          <w:numId w:val="10"/>
        </w:numPr>
      </w:pPr>
      <w:r>
        <w:rPr>
          <w:i/>
        </w:rPr>
        <w:t xml:space="preserve">sample -&gt; </w:t>
      </w:r>
      <w:r w:rsidR="00B76260" w:rsidRPr="00B76260">
        <w:rPr>
          <w:i/>
          <w:color w:val="0070C0"/>
        </w:rPr>
        <w:t>{ApplicationData_MapInfoTemp}</w:t>
      </w:r>
    </w:p>
    <w:p w:rsidR="00A165F0" w:rsidRDefault="00DD03E9">
      <w:pPr>
        <w:pStyle w:val="Heading2"/>
      </w:pPr>
      <w:bookmarkStart w:id="15" w:name="{ductbankreportingpath}--&gt;-[deprecated]-"/>
      <w:r>
        <w:rPr>
          <w:i/>
        </w:rPr>
        <w:t xml:space="preserve">{DuctbankReportingPath} -&gt; [deprecated] </w:t>
      </w:r>
      <w:r w:rsidR="004D527B" w:rsidRPr="004D527B">
        <w:rPr>
          <w:i/>
          <w:color w:val="C00000"/>
        </w:rPr>
        <w:t>{ApplicationData_Export}</w:t>
      </w:r>
      <w:bookmarkEnd w:id="15"/>
    </w:p>
    <w:p w:rsidR="00A165F0" w:rsidRDefault="00DD03E9">
      <w:pPr>
        <w:pStyle w:val="Heading4"/>
      </w:pPr>
      <w:bookmarkStart w:id="16" w:name="c:\ospinsight-8.0\edit\ductbank"/>
      <w:r>
        <w:t>C:\OSPInSight 8.0\Edit\Ductbank</w:t>
      </w:r>
      <w:bookmarkEnd w:id="16"/>
    </w:p>
    <w:p w:rsidR="00A165F0" w:rsidRDefault="00DD03E9" w:rsidP="00DD03E9">
      <w:pPr>
        <w:pStyle w:val="Compact"/>
        <w:numPr>
          <w:ilvl w:val="0"/>
          <w:numId w:val="11"/>
        </w:numPr>
      </w:pPr>
      <w:r>
        <w:t>[Exported files]</w:t>
      </w:r>
    </w:p>
    <w:p w:rsidR="00A165F0" w:rsidRDefault="00DD03E9" w:rsidP="00DD03E9">
      <w:pPr>
        <w:pStyle w:val="Compact"/>
        <w:numPr>
          <w:ilvl w:val="1"/>
          <w:numId w:val="12"/>
        </w:numPr>
      </w:pPr>
      <w:r>
        <w:rPr>
          <w:i/>
        </w:rPr>
        <w:t xml:space="preserve">DuctBanks_{ROUTENAME}_00.tab -&gt; </w:t>
      </w:r>
      <w:r w:rsidR="004D527B" w:rsidRPr="004D527B">
        <w:rPr>
          <w:i/>
          <w:color w:val="C00000"/>
        </w:rPr>
        <w:t>{ApplicationData_Export}</w:t>
      </w:r>
    </w:p>
    <w:p w:rsidR="00A165F0" w:rsidRDefault="00DD03E9">
      <w:pPr>
        <w:pStyle w:val="Heading2"/>
      </w:pPr>
      <w:bookmarkStart w:id="17" w:name="{program_impactreportexport}"/>
      <w:r>
        <w:t>{Program_ImpactReportExport}</w:t>
      </w:r>
      <w:bookmarkEnd w:id="17"/>
    </w:p>
    <w:p w:rsidR="00A165F0" w:rsidRDefault="00DD03E9">
      <w:pPr>
        <w:pStyle w:val="Heading4"/>
      </w:pPr>
      <w:bookmarkStart w:id="18" w:name="c:\ospinsight-8.0\edit\exports"/>
      <w:r>
        <w:t>C:\OSPInSight 8.0\Edit\exports</w:t>
      </w:r>
      <w:bookmarkEnd w:id="18"/>
    </w:p>
    <w:p w:rsidR="00A165F0" w:rsidRDefault="00DD03E9" w:rsidP="00DD03E9">
      <w:pPr>
        <w:pStyle w:val="Compact"/>
        <w:numPr>
          <w:ilvl w:val="0"/>
          <w:numId w:val="13"/>
        </w:numPr>
      </w:pPr>
      <w:r>
        <w:t>[Exported files]</w:t>
      </w:r>
    </w:p>
    <w:p w:rsidR="00A165F0" w:rsidRDefault="00DD03E9" w:rsidP="00DD03E9">
      <w:pPr>
        <w:pStyle w:val="Compact"/>
        <w:numPr>
          <w:ilvl w:val="1"/>
          <w:numId w:val="14"/>
        </w:numPr>
      </w:pPr>
      <w:r>
        <w:rPr>
          <w:i/>
        </w:rPr>
        <w:t xml:space="preserve">export_000.csv -&gt; </w:t>
      </w:r>
      <w:r w:rsidR="004D527B" w:rsidRPr="004D527B">
        <w:rPr>
          <w:i/>
          <w:color w:val="C00000"/>
        </w:rPr>
        <w:t>{ApplicationData_Export}</w:t>
      </w:r>
    </w:p>
    <w:p w:rsidR="00A165F0" w:rsidRDefault="00DD03E9">
      <w:pPr>
        <w:pStyle w:val="Heading2"/>
      </w:pPr>
      <w:bookmarkStart w:id="19" w:name="{program_relationsexport}--&gt;-[deprecated"/>
      <w:r>
        <w:rPr>
          <w:i/>
        </w:rPr>
        <w:t xml:space="preserve">{Program_RelationsExport} -&gt; [deprecated] </w:t>
      </w:r>
      <w:r w:rsidR="004D527B" w:rsidRPr="004D527B">
        <w:rPr>
          <w:i/>
          <w:color w:val="C00000"/>
        </w:rPr>
        <w:t>{ApplicationData_Export}</w:t>
      </w:r>
      <w:bookmarkEnd w:id="19"/>
    </w:p>
    <w:p w:rsidR="00A165F0" w:rsidRDefault="00DD03E9">
      <w:pPr>
        <w:pStyle w:val="Heading4"/>
      </w:pPr>
      <w:bookmarkStart w:id="20" w:name="c:\ospinsight-8.0\edit\files"/>
      <w:r>
        <w:t>C:\OSPInSight 8.0\Edit\Files</w:t>
      </w:r>
      <w:bookmarkEnd w:id="20"/>
    </w:p>
    <w:p w:rsidR="00A165F0" w:rsidRDefault="00DD03E9" w:rsidP="00DD03E9">
      <w:pPr>
        <w:pStyle w:val="Compact"/>
        <w:numPr>
          <w:ilvl w:val="0"/>
          <w:numId w:val="15"/>
        </w:numPr>
      </w:pPr>
      <w:r>
        <w:t>[Exported files]</w:t>
      </w:r>
    </w:p>
    <w:p w:rsidR="00A165F0" w:rsidRDefault="00DD03E9" w:rsidP="00DD03E9">
      <w:pPr>
        <w:pStyle w:val="Compact"/>
        <w:numPr>
          <w:ilvl w:val="1"/>
          <w:numId w:val="16"/>
        </w:numPr>
      </w:pPr>
      <w:r>
        <w:rPr>
          <w:i/>
        </w:rPr>
        <w:t xml:space="preserve">{GUID}.html -&gt; </w:t>
      </w:r>
      <w:r w:rsidR="004D527B" w:rsidRPr="004D527B">
        <w:rPr>
          <w:i/>
          <w:color w:val="C00000"/>
        </w:rPr>
        <w:t>{ApplicationData_Export}</w:t>
      </w:r>
    </w:p>
    <w:p w:rsidR="00A165F0" w:rsidRDefault="00DD03E9">
      <w:pPr>
        <w:pStyle w:val="Heading2"/>
      </w:pPr>
      <w:bookmarkStart w:id="21" w:name="{programtemp}"/>
      <w:r>
        <w:t>{ProgramTemp}</w:t>
      </w:r>
      <w:bookmarkEnd w:id="21"/>
    </w:p>
    <w:p w:rsidR="00A165F0" w:rsidRDefault="00DD03E9">
      <w:pPr>
        <w:pStyle w:val="Heading4"/>
      </w:pPr>
      <w:bookmarkStart w:id="22" w:name="c:\ospinsight-8.0\edit\temp"/>
      <w:r>
        <w:lastRenderedPageBreak/>
        <w:t>C:\OSPInSight 8.0\Edit\temp</w:t>
      </w:r>
      <w:bookmarkEnd w:id="22"/>
    </w:p>
    <w:p w:rsidR="00A165F0" w:rsidRPr="004D527B" w:rsidRDefault="00DD03E9" w:rsidP="00DD03E9">
      <w:pPr>
        <w:pStyle w:val="Compact"/>
        <w:numPr>
          <w:ilvl w:val="0"/>
          <w:numId w:val="17"/>
        </w:numPr>
      </w:pPr>
      <w:r>
        <w:rPr>
          <w:i/>
        </w:rPr>
        <w:t xml:space="preserve">[Mapinfo column type files] -&gt; </w:t>
      </w:r>
      <w:r w:rsidRPr="004D527B">
        <w:rPr>
          <w:i/>
          <w:color w:val="002060"/>
        </w:rPr>
        <w:t>{ApplicationData_Temp}</w:t>
      </w:r>
    </w:p>
    <w:p w:rsidR="00A165F0" w:rsidRDefault="00DD03E9" w:rsidP="00DD03E9">
      <w:pPr>
        <w:pStyle w:val="Compact"/>
        <w:numPr>
          <w:ilvl w:val="1"/>
          <w:numId w:val="18"/>
        </w:numPr>
      </w:pPr>
      <w:r>
        <w:rPr>
          <w:i/>
        </w:rPr>
        <w:t xml:space="preserve">access_pointor.txt -&gt; [deprecated] </w:t>
      </w:r>
      <w:r w:rsidR="004D527B" w:rsidRPr="004D527B">
        <w:rPr>
          <w:i/>
          <w:color w:val="002060"/>
        </w:rPr>
        <w:t>{ApplicationData_Temp}</w:t>
      </w:r>
    </w:p>
    <w:p w:rsidR="00A165F0" w:rsidRDefault="00DD03E9" w:rsidP="00DD03E9">
      <w:pPr>
        <w:pStyle w:val="Compact"/>
        <w:numPr>
          <w:ilvl w:val="1"/>
          <w:numId w:val="18"/>
        </w:numPr>
      </w:pPr>
      <w:r>
        <w:rPr>
          <w:i/>
        </w:rPr>
        <w:t xml:space="preserve">buildingor.txt -&gt; [deprecated] </w:t>
      </w:r>
      <w:r w:rsidR="004D527B" w:rsidRPr="004D527B">
        <w:rPr>
          <w:i/>
          <w:color w:val="002060"/>
        </w:rPr>
        <w:t>{ApplicationData_Temp}</w:t>
      </w:r>
    </w:p>
    <w:p w:rsidR="00A165F0" w:rsidRDefault="00DD03E9" w:rsidP="00DD03E9">
      <w:pPr>
        <w:pStyle w:val="Compact"/>
        <w:numPr>
          <w:ilvl w:val="1"/>
          <w:numId w:val="18"/>
        </w:numPr>
      </w:pPr>
      <w:r>
        <w:rPr>
          <w:i/>
        </w:rPr>
        <w:t xml:space="preserve">cableor.txt -&gt; [deprecated] </w:t>
      </w:r>
      <w:r w:rsidR="004D527B" w:rsidRPr="004D527B">
        <w:rPr>
          <w:i/>
          <w:color w:val="002060"/>
        </w:rPr>
        <w:t>{ApplicationData_Temp}</w:t>
      </w:r>
    </w:p>
    <w:p w:rsidR="00A165F0" w:rsidRDefault="00DD03E9" w:rsidP="00DD03E9">
      <w:pPr>
        <w:pStyle w:val="Compact"/>
        <w:numPr>
          <w:ilvl w:val="1"/>
          <w:numId w:val="18"/>
        </w:numPr>
      </w:pPr>
      <w:r>
        <w:rPr>
          <w:i/>
        </w:rPr>
        <w:t xml:space="preserve">ductbankor.txt -&gt; [deprecated] </w:t>
      </w:r>
      <w:r w:rsidR="004D527B" w:rsidRPr="004D527B">
        <w:rPr>
          <w:i/>
          <w:color w:val="002060"/>
        </w:rPr>
        <w:t>{ApplicationData_Temp}</w:t>
      </w:r>
    </w:p>
    <w:p w:rsidR="00A165F0" w:rsidRDefault="00DD03E9" w:rsidP="00DD03E9">
      <w:pPr>
        <w:pStyle w:val="Compact"/>
        <w:numPr>
          <w:ilvl w:val="1"/>
          <w:numId w:val="18"/>
        </w:numPr>
      </w:pPr>
      <w:r>
        <w:rPr>
          <w:i/>
        </w:rPr>
        <w:t xml:space="preserve">enclosureor.txt -&gt; [deprecated] </w:t>
      </w:r>
      <w:r w:rsidR="004D527B" w:rsidRPr="004D527B">
        <w:rPr>
          <w:i/>
          <w:color w:val="002060"/>
        </w:rPr>
        <w:t>{ApplicationData_Temp}</w:t>
      </w:r>
    </w:p>
    <w:p w:rsidR="00A165F0" w:rsidRDefault="00DD03E9" w:rsidP="00DD03E9">
      <w:pPr>
        <w:pStyle w:val="Compact"/>
        <w:numPr>
          <w:ilvl w:val="1"/>
          <w:numId w:val="18"/>
        </w:numPr>
      </w:pPr>
      <w:r>
        <w:rPr>
          <w:i/>
        </w:rPr>
        <w:t xml:space="preserve">enclosuretypeor.txt -&gt; [deprecated] </w:t>
      </w:r>
      <w:r w:rsidR="004D527B" w:rsidRPr="004D527B">
        <w:rPr>
          <w:i/>
          <w:color w:val="002060"/>
        </w:rPr>
        <w:t>{ApplicationData_Temp}</w:t>
      </w:r>
    </w:p>
    <w:p w:rsidR="00A165F0" w:rsidRDefault="00DD03E9" w:rsidP="00DD03E9">
      <w:pPr>
        <w:pStyle w:val="Compact"/>
        <w:numPr>
          <w:ilvl w:val="1"/>
          <w:numId w:val="18"/>
        </w:numPr>
      </w:pPr>
      <w:r>
        <w:rPr>
          <w:i/>
        </w:rPr>
        <w:t xml:space="preserve">fibermngror.txt -&gt; [deprecated] </w:t>
      </w:r>
      <w:r w:rsidR="004D527B" w:rsidRPr="004D527B">
        <w:rPr>
          <w:i/>
          <w:color w:val="002060"/>
        </w:rPr>
        <w:t>{ApplicationData_Temp}</w:t>
      </w:r>
    </w:p>
    <w:p w:rsidR="00A165F0" w:rsidRDefault="00DD03E9" w:rsidP="00DD03E9">
      <w:pPr>
        <w:pStyle w:val="Compact"/>
        <w:numPr>
          <w:ilvl w:val="1"/>
          <w:numId w:val="18"/>
        </w:numPr>
      </w:pPr>
      <w:r>
        <w:rPr>
          <w:i/>
        </w:rPr>
        <w:t xml:space="preserve">fibermngrtypeor.txt -&gt; [deprecated] </w:t>
      </w:r>
      <w:r w:rsidR="004D527B" w:rsidRPr="004D527B">
        <w:rPr>
          <w:i/>
          <w:color w:val="002060"/>
        </w:rPr>
        <w:t>{ApplicationData_Temp}</w:t>
      </w:r>
    </w:p>
    <w:p w:rsidR="00A165F0" w:rsidRDefault="00DD03E9" w:rsidP="00DD03E9">
      <w:pPr>
        <w:pStyle w:val="Compact"/>
        <w:numPr>
          <w:ilvl w:val="1"/>
          <w:numId w:val="18"/>
        </w:numPr>
      </w:pPr>
      <w:r>
        <w:rPr>
          <w:i/>
        </w:rPr>
        <w:t xml:space="preserve">poleor.txt -&gt; [deprecated] </w:t>
      </w:r>
      <w:r w:rsidR="004D527B" w:rsidRPr="004D527B">
        <w:rPr>
          <w:i/>
          <w:color w:val="002060"/>
        </w:rPr>
        <w:t>{ApplicationData_Temp}</w:t>
      </w:r>
    </w:p>
    <w:p w:rsidR="00A165F0" w:rsidRDefault="00DD03E9" w:rsidP="00DD03E9">
      <w:pPr>
        <w:pStyle w:val="Compact"/>
        <w:numPr>
          <w:ilvl w:val="1"/>
          <w:numId w:val="18"/>
        </w:numPr>
      </w:pPr>
      <w:r>
        <w:rPr>
          <w:i/>
        </w:rPr>
        <w:t xml:space="preserve">pole_lineor.txt -&gt; [deprecated] </w:t>
      </w:r>
      <w:r w:rsidR="004D527B" w:rsidRPr="004D527B">
        <w:rPr>
          <w:i/>
          <w:color w:val="002060"/>
        </w:rPr>
        <w:t>{ApplicationData_Temp}</w:t>
      </w:r>
    </w:p>
    <w:p w:rsidR="00A165F0" w:rsidRDefault="00DD03E9" w:rsidP="00DD03E9">
      <w:pPr>
        <w:pStyle w:val="Compact"/>
        <w:numPr>
          <w:ilvl w:val="1"/>
          <w:numId w:val="18"/>
        </w:numPr>
      </w:pPr>
      <w:r>
        <w:rPr>
          <w:i/>
        </w:rPr>
        <w:t xml:space="preserve">slackor.txt -&gt; [deprecated] </w:t>
      </w:r>
      <w:r w:rsidR="004D527B" w:rsidRPr="004D527B">
        <w:rPr>
          <w:i/>
          <w:color w:val="002060"/>
        </w:rPr>
        <w:t>{ApplicationData_Temp}</w:t>
      </w:r>
    </w:p>
    <w:p w:rsidR="00A165F0" w:rsidRDefault="00DD03E9" w:rsidP="00DD03E9">
      <w:pPr>
        <w:pStyle w:val="Compact"/>
        <w:numPr>
          <w:ilvl w:val="1"/>
          <w:numId w:val="18"/>
        </w:numPr>
      </w:pPr>
      <w:r>
        <w:rPr>
          <w:i/>
        </w:rPr>
        <w:t xml:space="preserve">spanor.txt -&gt; [deprecated] </w:t>
      </w:r>
      <w:r w:rsidR="004D527B" w:rsidRPr="004D527B">
        <w:rPr>
          <w:i/>
          <w:color w:val="002060"/>
        </w:rPr>
        <w:t>{ApplicationData_Temp}</w:t>
      </w:r>
    </w:p>
    <w:p w:rsidR="00A165F0" w:rsidRDefault="00DD03E9" w:rsidP="00DD03E9">
      <w:pPr>
        <w:pStyle w:val="Compact"/>
        <w:numPr>
          <w:ilvl w:val="1"/>
          <w:numId w:val="18"/>
        </w:numPr>
      </w:pPr>
      <w:r>
        <w:rPr>
          <w:i/>
        </w:rPr>
        <w:t xml:space="preserve">spanlengthor.txt -&gt; [deprecated] </w:t>
      </w:r>
      <w:r w:rsidR="004D527B" w:rsidRPr="004D527B">
        <w:rPr>
          <w:i/>
          <w:color w:val="002060"/>
        </w:rPr>
        <w:t>{ApplicationData_Temp}</w:t>
      </w:r>
    </w:p>
    <w:p w:rsidR="00A165F0" w:rsidRDefault="00DD03E9" w:rsidP="00DD03E9">
      <w:pPr>
        <w:pStyle w:val="Compact"/>
        <w:numPr>
          <w:ilvl w:val="1"/>
          <w:numId w:val="18"/>
        </w:numPr>
      </w:pPr>
      <w:r>
        <w:rPr>
          <w:i/>
        </w:rPr>
        <w:t xml:space="preserve">spantypeor.txt -&gt; [deprecated] </w:t>
      </w:r>
      <w:r w:rsidR="004D527B" w:rsidRPr="004D527B">
        <w:rPr>
          <w:i/>
          <w:color w:val="002060"/>
        </w:rPr>
        <w:t>{ApplicationData_Temp}</w:t>
      </w:r>
    </w:p>
    <w:p w:rsidR="00A165F0" w:rsidRDefault="00DD03E9">
      <w:pPr>
        <w:pStyle w:val="Heading2"/>
      </w:pPr>
      <w:bookmarkStart w:id="23" w:name="{cdriveroot}--&gt;-[deprecated]"/>
      <w:r>
        <w:rPr>
          <w:i/>
        </w:rPr>
        <w:t>{CDriveRoot} -&gt; [deprecated]</w:t>
      </w:r>
      <w:bookmarkEnd w:id="23"/>
    </w:p>
    <w:p w:rsidR="00A165F0" w:rsidRDefault="00DD03E9">
      <w:pPr>
        <w:pStyle w:val="Heading4"/>
      </w:pPr>
      <w:bookmarkStart w:id="24" w:name="c:\"/>
      <w:r>
        <w:t>C:\</w:t>
      </w:r>
      <w:bookmarkEnd w:id="24"/>
    </w:p>
    <w:p w:rsidR="00A165F0" w:rsidRDefault="00DD03E9" w:rsidP="00DD03E9">
      <w:pPr>
        <w:pStyle w:val="Compact"/>
        <w:numPr>
          <w:ilvl w:val="0"/>
          <w:numId w:val="19"/>
        </w:numPr>
      </w:pPr>
      <w:r w:rsidRPr="008C3796">
        <w:rPr>
          <w:i/>
          <w:strike/>
        </w:rPr>
        <w:t xml:space="preserve">jet4_on -&gt; </w:t>
      </w:r>
      <w:r w:rsidR="004D527B" w:rsidRPr="008C3796">
        <w:rPr>
          <w:i/>
          <w:strike/>
          <w:color w:val="7030A0"/>
        </w:rPr>
        <w:t>{CommonApplicationData}</w:t>
      </w:r>
      <w:r w:rsidR="008C3796">
        <w:rPr>
          <w:i/>
          <w:color w:val="7030A0"/>
        </w:rPr>
        <w:t xml:space="preserve"> </w:t>
      </w:r>
      <w:r w:rsidR="008C3796" w:rsidRPr="00A9341D">
        <w:rPr>
          <w:color w:val="C00000"/>
        </w:rPr>
        <w:t>REMOVED</w:t>
      </w:r>
    </w:p>
    <w:p w:rsidR="00A165F0" w:rsidRDefault="00DD03E9" w:rsidP="00DD03E9">
      <w:pPr>
        <w:pStyle w:val="Compact"/>
        <w:numPr>
          <w:ilvl w:val="0"/>
          <w:numId w:val="19"/>
        </w:numPr>
      </w:pPr>
      <w:r>
        <w:rPr>
          <w:i/>
        </w:rPr>
        <w:t xml:space="preserve">debug.txt -&gt; </w:t>
      </w:r>
      <w:r w:rsidR="00EB257F" w:rsidRPr="004D527B">
        <w:rPr>
          <w:i/>
          <w:color w:val="7030A0"/>
        </w:rPr>
        <w:t>{CommonApplicationData}</w:t>
      </w:r>
    </w:p>
    <w:p w:rsidR="00A165F0" w:rsidRDefault="001056B7" w:rsidP="001056B7">
      <w:pPr>
        <w:pStyle w:val="Compact"/>
        <w:numPr>
          <w:ilvl w:val="0"/>
          <w:numId w:val="19"/>
        </w:numPr>
      </w:pPr>
      <w:r>
        <w:rPr>
          <w:i/>
        </w:rPr>
        <w:t>ospdebug.txt --</w:t>
      </w:r>
      <w:r w:rsidR="00DD03E9">
        <w:rPr>
          <w:i/>
        </w:rPr>
        <w:t xml:space="preserve"> </w:t>
      </w:r>
      <w:r w:rsidRPr="001056B7">
        <w:rPr>
          <w:i/>
        </w:rPr>
        <w:t>debug output file</w:t>
      </w:r>
      <w:r>
        <w:rPr>
          <w:i/>
        </w:rPr>
        <w:t xml:space="preserve"> -&gt;</w:t>
      </w:r>
      <w:r w:rsidRPr="001056B7">
        <w:rPr>
          <w:i/>
        </w:rPr>
        <w:t xml:space="preserve"> </w:t>
      </w:r>
      <w:r w:rsidR="004D527B" w:rsidRPr="004D527B">
        <w:rPr>
          <w:i/>
          <w:color w:val="0070C0"/>
        </w:rPr>
        <w:t>{ApplicationData}</w:t>
      </w:r>
    </w:p>
    <w:p w:rsidR="00A165F0" w:rsidRDefault="00DD03E9">
      <w:pPr>
        <w:pStyle w:val="Heading2"/>
      </w:pPr>
      <w:bookmarkStart w:id="25" w:name="{developerdebug}"/>
      <w:r>
        <w:t>{DeveloperDebug}</w:t>
      </w:r>
      <w:bookmarkEnd w:id="25"/>
    </w:p>
    <w:p w:rsidR="00A165F0" w:rsidRDefault="00DD03E9">
      <w:pPr>
        <w:pStyle w:val="Heading4"/>
      </w:pPr>
      <w:bookmarkStart w:id="26" w:name="path-included-in-file"/>
      <w:r>
        <w:t>Path Included in File</w:t>
      </w:r>
      <w:bookmarkEnd w:id="26"/>
    </w:p>
    <w:p w:rsidR="00A165F0" w:rsidRDefault="00DD03E9" w:rsidP="00DD03E9">
      <w:pPr>
        <w:pStyle w:val="Compact"/>
        <w:numPr>
          <w:ilvl w:val="0"/>
          <w:numId w:val="20"/>
        </w:numPr>
      </w:pPr>
      <w:r>
        <w:t>H:\progress.txt</w:t>
      </w:r>
    </w:p>
    <w:p w:rsidR="00A165F0" w:rsidRDefault="00DD03E9" w:rsidP="00DD03E9">
      <w:pPr>
        <w:pStyle w:val="Compact"/>
        <w:numPr>
          <w:ilvl w:val="0"/>
          <w:numId w:val="20"/>
        </w:numPr>
      </w:pPr>
      <w:r>
        <w:t>H:\OSPUpdateScripts.sql</w:t>
      </w:r>
    </w:p>
    <w:p w:rsidR="00A165F0" w:rsidRDefault="00DD03E9" w:rsidP="00DD03E9">
      <w:pPr>
        <w:pStyle w:val="Compact"/>
        <w:numPr>
          <w:ilvl w:val="0"/>
          <w:numId w:val="20"/>
        </w:numPr>
      </w:pPr>
      <w:r>
        <w:t xml:space="preserve">H:\ospdebugger_on OR </w:t>
      </w:r>
      <w:r>
        <w:rPr>
          <w:i/>
        </w:rPr>
        <w:t xml:space="preserve">C:\OSPInsight 8.0\Edit\ospdebugger_on -&gt;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0"/>
          <w:numId w:val="20"/>
        </w:numPr>
      </w:pPr>
      <w:r>
        <w:t xml:space="preserve">H:\ospdebugger_off OR </w:t>
      </w:r>
      <w:r>
        <w:rPr>
          <w:i/>
        </w:rPr>
        <w:t xml:space="preserve">C:\OSPInsight 8.0\Edit\ospdebugger_off -&gt;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0"/>
          <w:numId w:val="20"/>
        </w:numPr>
      </w:pPr>
      <w:r>
        <w:rPr>
          <w:i/>
        </w:rPr>
        <w:t xml:space="preserve">C:\OSPInsight 8.0\Edit\debughelper -&gt; </w:t>
      </w:r>
      <w:r w:rsidR="004D527B" w:rsidRPr="004D527B">
        <w:rPr>
          <w:i/>
          <w:color w:val="7030A0"/>
        </w:rPr>
        <w:t>{CommonApplicationData}</w:t>
      </w:r>
    </w:p>
    <w:p w:rsidR="00A165F0" w:rsidRDefault="00DD03E9" w:rsidP="00DD03E9">
      <w:pPr>
        <w:pStyle w:val="Compact"/>
        <w:numPr>
          <w:ilvl w:val="0"/>
          <w:numId w:val="20"/>
        </w:numPr>
      </w:pPr>
      <w:r>
        <w:t>I:\AFO\DotNet\InSight 8.0\MapClick\MAPClick80.MBX</w:t>
      </w:r>
    </w:p>
    <w:p w:rsidR="00A165F0" w:rsidRDefault="00DD03E9">
      <w:pPr>
        <w:pStyle w:val="Heading2"/>
      </w:pPr>
      <w:bookmarkStart w:id="27" w:name="{mapinfoinstalldirectory}"/>
      <w:r>
        <w:t>{MapinfoInstallDirectory}</w:t>
      </w:r>
      <w:bookmarkEnd w:id="27"/>
    </w:p>
    <w:p w:rsidR="00A165F0" w:rsidRDefault="00DD03E9">
      <w:pPr>
        <w:pStyle w:val="Heading4"/>
      </w:pPr>
      <w:bookmarkStart w:id="28" w:name="c:\program-files-(x86)\mapinfo\professio"/>
      <w:r>
        <w:t>C:\Program Files (x86)\MapInfo\Professional</w:t>
      </w:r>
      <w:bookmarkEnd w:id="28"/>
    </w:p>
    <w:p w:rsidR="00A165F0" w:rsidRDefault="00DD03E9" w:rsidP="00DD03E9">
      <w:pPr>
        <w:pStyle w:val="Compact"/>
        <w:numPr>
          <w:ilvl w:val="0"/>
          <w:numId w:val="21"/>
        </w:numPr>
      </w:pPr>
      <w:r>
        <w:t>MAPINFOW.MNU</w:t>
      </w:r>
    </w:p>
    <w:p w:rsidR="00A165F0" w:rsidRDefault="00DD03E9">
      <w:pPr>
        <w:pStyle w:val="Heading2"/>
      </w:pPr>
      <w:bookmarkStart w:id="29" w:name="{filedialog}"/>
      <w:r>
        <w:t>{FileDialog}</w:t>
      </w:r>
      <w:bookmarkEnd w:id="29"/>
    </w:p>
    <w:p w:rsidR="00A165F0" w:rsidRDefault="00DD03E9">
      <w:pPr>
        <w:pStyle w:val="Heading4"/>
      </w:pPr>
      <w:bookmarkStart w:id="30" w:name="user-defined"/>
      <w:r>
        <w:t>User Defined</w:t>
      </w:r>
      <w:bookmarkEnd w:id="30"/>
    </w:p>
    <w:p w:rsidR="00A165F0" w:rsidRDefault="00DD03E9" w:rsidP="00DD03E9">
      <w:pPr>
        <w:pStyle w:val="Compact"/>
        <w:numPr>
          <w:ilvl w:val="0"/>
          <w:numId w:val="22"/>
        </w:numPr>
      </w:pPr>
      <w:r>
        <w:t>[Grid export]</w:t>
      </w:r>
    </w:p>
    <w:p w:rsidR="00A165F0" w:rsidRDefault="00DD03E9" w:rsidP="00DD03E9">
      <w:pPr>
        <w:pStyle w:val="Compact"/>
        <w:numPr>
          <w:ilvl w:val="1"/>
          <w:numId w:val="23"/>
        </w:numPr>
      </w:pPr>
      <w:r>
        <w:t>{UserDefined}.csv</w:t>
      </w:r>
    </w:p>
    <w:p w:rsidR="00A165F0" w:rsidRDefault="00DD03E9" w:rsidP="00DD03E9">
      <w:pPr>
        <w:pStyle w:val="Compact"/>
        <w:numPr>
          <w:ilvl w:val="1"/>
          <w:numId w:val="23"/>
        </w:numPr>
      </w:pPr>
      <w:r>
        <w:t>{UserDefined}.html</w:t>
      </w:r>
    </w:p>
    <w:p w:rsidR="00A165F0" w:rsidRDefault="00DD03E9" w:rsidP="00DD03E9">
      <w:pPr>
        <w:pStyle w:val="Compact"/>
        <w:numPr>
          <w:ilvl w:val="1"/>
          <w:numId w:val="23"/>
        </w:numPr>
      </w:pPr>
      <w:r>
        <w:lastRenderedPageBreak/>
        <w:t>{UserDefined}.tab</w:t>
      </w:r>
    </w:p>
    <w:p w:rsidR="00A165F0" w:rsidRDefault="00DD03E9" w:rsidP="00DD03E9">
      <w:pPr>
        <w:pStyle w:val="Compact"/>
        <w:numPr>
          <w:ilvl w:val="1"/>
          <w:numId w:val="23"/>
        </w:numPr>
      </w:pPr>
      <w:r>
        <w:t>{UserDefined}.xlsx</w:t>
      </w:r>
    </w:p>
    <w:p w:rsidR="00A165F0" w:rsidRDefault="00DD03E9" w:rsidP="00DD03E9">
      <w:pPr>
        <w:pStyle w:val="Compact"/>
        <w:numPr>
          <w:ilvl w:val="0"/>
          <w:numId w:val="22"/>
        </w:numPr>
      </w:pPr>
      <w:r>
        <w:t>[Report Layer]</w:t>
      </w:r>
    </w:p>
    <w:p w:rsidR="00A165F0" w:rsidRDefault="00DD03E9" w:rsidP="00DD03E9">
      <w:pPr>
        <w:pStyle w:val="Compact"/>
        <w:numPr>
          <w:ilvl w:val="1"/>
          <w:numId w:val="24"/>
        </w:numPr>
      </w:pPr>
      <w:r>
        <w:t>{Fileame}CAB.tab</w:t>
      </w:r>
    </w:p>
    <w:p w:rsidR="00A165F0" w:rsidRDefault="00DD03E9" w:rsidP="00DD03E9">
      <w:pPr>
        <w:pStyle w:val="Compact"/>
        <w:numPr>
          <w:ilvl w:val="0"/>
          <w:numId w:val="22"/>
        </w:numPr>
      </w:pPr>
      <w:r>
        <w:t>[Route Schematic]</w:t>
      </w:r>
    </w:p>
    <w:p w:rsidR="00A165F0" w:rsidRDefault="00DD03E9" w:rsidP="00DD03E9">
      <w:pPr>
        <w:pStyle w:val="Compact"/>
        <w:numPr>
          <w:ilvl w:val="1"/>
          <w:numId w:val="25"/>
        </w:numPr>
      </w:pPr>
      <w:r>
        <w:t>{UserDefinedPath}\{UserDefinedFile}.svg</w:t>
      </w:r>
    </w:p>
    <w:p w:rsidR="00A165F0" w:rsidRDefault="00DD03E9" w:rsidP="00DD03E9">
      <w:pPr>
        <w:pStyle w:val="Compact"/>
        <w:numPr>
          <w:ilvl w:val="1"/>
          <w:numId w:val="25"/>
        </w:numPr>
      </w:pPr>
      <w:r>
        <w:t>{UserDefinedPath}\NewEquipment32.png</w:t>
      </w:r>
    </w:p>
    <w:p w:rsidR="00A165F0" w:rsidRDefault="00DD03E9" w:rsidP="00DD03E9">
      <w:pPr>
        <w:pStyle w:val="Compact"/>
        <w:numPr>
          <w:ilvl w:val="1"/>
          <w:numId w:val="25"/>
        </w:numPr>
      </w:pPr>
      <w:r>
        <w:t>{UserDefinedPath}\NewTerminationPoint32.png</w:t>
      </w:r>
    </w:p>
    <w:p w:rsidR="00A165F0" w:rsidRDefault="00DD03E9" w:rsidP="00DD03E9">
      <w:pPr>
        <w:pStyle w:val="Compact"/>
        <w:numPr>
          <w:ilvl w:val="1"/>
          <w:numId w:val="25"/>
        </w:numPr>
      </w:pPr>
      <w:r>
        <w:t>{UserDefinedPath}\SPL.png</w:t>
      </w:r>
    </w:p>
    <w:p w:rsidR="00A165F0" w:rsidRDefault="00DD03E9" w:rsidP="00DD03E9">
      <w:pPr>
        <w:pStyle w:val="Compact"/>
        <w:numPr>
          <w:ilvl w:val="1"/>
          <w:numId w:val="25"/>
        </w:numPr>
      </w:pPr>
      <w:r>
        <w:t>{UserDefinedPath}\NewFiberOpticCable32.png</w:t>
      </w:r>
    </w:p>
    <w:p w:rsidR="00A165F0" w:rsidRDefault="00DD03E9" w:rsidP="00DD03E9">
      <w:pPr>
        <w:pStyle w:val="Compact"/>
        <w:numPr>
          <w:ilvl w:val="0"/>
          <w:numId w:val="22"/>
        </w:numPr>
      </w:pPr>
      <w:r>
        <w:t>[Splice Diagram export]</w:t>
      </w:r>
    </w:p>
    <w:p w:rsidR="00A165F0" w:rsidRDefault="00DD03E9" w:rsidP="00DD03E9">
      <w:pPr>
        <w:pStyle w:val="Compact"/>
        <w:numPr>
          <w:ilvl w:val="1"/>
          <w:numId w:val="26"/>
        </w:numPr>
      </w:pPr>
      <w:r>
        <w:t>tmp{guid}.png</w:t>
      </w:r>
    </w:p>
    <w:p w:rsidR="00A165F0" w:rsidRDefault="00DD03E9" w:rsidP="00DD03E9">
      <w:pPr>
        <w:pStyle w:val="Compact"/>
        <w:numPr>
          <w:ilvl w:val="1"/>
          <w:numId w:val="26"/>
        </w:numPr>
      </w:pPr>
      <w:r>
        <w:t>{UserDefined}.bmp</w:t>
      </w:r>
    </w:p>
    <w:p w:rsidR="00A165F0" w:rsidRDefault="00DD03E9" w:rsidP="00DD03E9">
      <w:pPr>
        <w:pStyle w:val="Compact"/>
        <w:numPr>
          <w:ilvl w:val="1"/>
          <w:numId w:val="26"/>
        </w:numPr>
      </w:pPr>
      <w:r>
        <w:t>{UserDefined}.PDF</w:t>
      </w:r>
    </w:p>
    <w:p w:rsidR="00A165F0" w:rsidRDefault="00DD03E9" w:rsidP="00DD03E9">
      <w:pPr>
        <w:pStyle w:val="Compact"/>
        <w:numPr>
          <w:ilvl w:val="1"/>
          <w:numId w:val="26"/>
        </w:numPr>
      </w:pPr>
      <w:r>
        <w:t>{UserDefined}.spi</w:t>
      </w:r>
    </w:p>
    <w:p w:rsidR="00A165F0" w:rsidRDefault="00DD03E9" w:rsidP="00DD03E9">
      <w:pPr>
        <w:pStyle w:val="Compact"/>
        <w:numPr>
          <w:ilvl w:val="1"/>
          <w:numId w:val="26"/>
        </w:numPr>
      </w:pPr>
      <w:r>
        <w:t>{UserDefined}.svg</w:t>
      </w:r>
    </w:p>
    <w:p w:rsidR="00A165F0" w:rsidRDefault="00DD03E9" w:rsidP="00DD03E9">
      <w:pPr>
        <w:pStyle w:val="Compact"/>
        <w:numPr>
          <w:ilvl w:val="0"/>
          <w:numId w:val="22"/>
        </w:numPr>
      </w:pPr>
      <w:r>
        <w:t>[Splice Point Routes export]</w:t>
      </w:r>
    </w:p>
    <w:p w:rsidR="00A165F0" w:rsidRDefault="00DD03E9" w:rsidP="00DD03E9">
      <w:pPr>
        <w:pStyle w:val="Compact"/>
        <w:numPr>
          <w:ilvl w:val="1"/>
          <w:numId w:val="27"/>
        </w:numPr>
      </w:pPr>
      <w:r>
        <w:t>{UserDefined}.xlsx</w:t>
      </w:r>
    </w:p>
    <w:p w:rsidR="00A165F0" w:rsidRDefault="00DD03E9" w:rsidP="00DD03E9">
      <w:pPr>
        <w:pStyle w:val="Compact"/>
        <w:numPr>
          <w:ilvl w:val="0"/>
          <w:numId w:val="22"/>
        </w:numPr>
      </w:pPr>
      <w:r>
        <w:t>[Shortest Route export]</w:t>
      </w:r>
    </w:p>
    <w:p w:rsidR="00A165F0" w:rsidRDefault="00DD03E9" w:rsidP="00DD03E9">
      <w:pPr>
        <w:pStyle w:val="Compact"/>
        <w:numPr>
          <w:ilvl w:val="1"/>
          <w:numId w:val="28"/>
        </w:numPr>
      </w:pPr>
      <w:r>
        <w:t>RCEx_{SPANID}.xlsx</w:t>
      </w:r>
    </w:p>
    <w:p w:rsidR="00A165F0" w:rsidRDefault="00DD03E9" w:rsidP="00DD03E9">
      <w:pPr>
        <w:pStyle w:val="Compact"/>
        <w:numPr>
          <w:ilvl w:val="1"/>
          <w:numId w:val="28"/>
        </w:numPr>
      </w:pPr>
      <w:r>
        <w:t>RC_{SPANID}.xml</w:t>
      </w:r>
    </w:p>
    <w:p w:rsidR="00A165F0" w:rsidRDefault="00DD03E9" w:rsidP="00DD03E9">
      <w:pPr>
        <w:pStyle w:val="Compact"/>
        <w:numPr>
          <w:ilvl w:val="1"/>
          <w:numId w:val="28"/>
        </w:numPr>
      </w:pPr>
      <w:r>
        <w:t>SR_{SPANID}_{ROUTE/DB}.kml</w:t>
      </w:r>
    </w:p>
    <w:p w:rsidR="00A165F0" w:rsidRDefault="00DD03E9" w:rsidP="00DD03E9">
      <w:pPr>
        <w:pStyle w:val="Compact"/>
        <w:numPr>
          <w:ilvl w:val="1"/>
          <w:numId w:val="28"/>
        </w:numPr>
      </w:pPr>
      <w:r>
        <w:t>SR_{SPANID}_{ROUTE/DB}.tab</w:t>
      </w:r>
    </w:p>
    <w:p w:rsidR="00A165F0" w:rsidRDefault="00DD03E9" w:rsidP="00DD03E9">
      <w:pPr>
        <w:pStyle w:val="Compact"/>
        <w:numPr>
          <w:ilvl w:val="1"/>
          <w:numId w:val="28"/>
        </w:numPr>
      </w:pPr>
      <w:r>
        <w:t>SR_{SPANID}_{ROUTE/DB}.xlsx</w:t>
      </w:r>
    </w:p>
    <w:p w:rsidR="00A165F0" w:rsidRDefault="00DD03E9" w:rsidP="00DD03E9">
      <w:pPr>
        <w:pStyle w:val="Compact"/>
        <w:numPr>
          <w:ilvl w:val="0"/>
          <w:numId w:val="22"/>
        </w:numPr>
      </w:pPr>
      <w:r>
        <w:t>[Taper Export]</w:t>
      </w:r>
    </w:p>
    <w:p w:rsidR="00A165F0" w:rsidRDefault="00DD03E9" w:rsidP="00DD03E9">
      <w:pPr>
        <w:pStyle w:val="Compact"/>
        <w:numPr>
          <w:ilvl w:val="1"/>
          <w:numId w:val="29"/>
        </w:numPr>
      </w:pPr>
      <w:r>
        <w:t>{UserDefined}.xlsx</w:t>
      </w:r>
    </w:p>
    <w:p w:rsidR="00A165F0" w:rsidRDefault="00DD03E9">
      <w:pPr>
        <w:pStyle w:val="Heading2"/>
      </w:pPr>
      <w:bookmarkStart w:id="31" w:name="setup.mdb"/>
      <w:r>
        <w:t>setup.mdb</w:t>
      </w:r>
      <w:bookmarkEnd w:id="31"/>
    </w:p>
    <w:p w:rsidR="00A165F0" w:rsidRDefault="00DD03E9">
      <w:pPr>
        <w:pStyle w:val="Heading4"/>
      </w:pPr>
      <w:bookmarkStart w:id="32" w:name="setup.mdb:options"/>
      <w:r>
        <w:t>setup.mdb:options</w:t>
      </w:r>
      <w:bookmarkEnd w:id="32"/>
    </w:p>
    <w:p w:rsidR="00A165F0" w:rsidRDefault="00DD03E9" w:rsidP="00DD03E9">
      <w:pPr>
        <w:pStyle w:val="Compact"/>
        <w:numPr>
          <w:ilvl w:val="0"/>
          <w:numId w:val="30"/>
        </w:numPr>
      </w:pPr>
      <w:r>
        <w:t>[Locations] {typ}</w:t>
      </w:r>
    </w:p>
    <w:p w:rsidR="00A165F0" w:rsidRDefault="00DD03E9" w:rsidP="00DD03E9">
      <w:pPr>
        <w:pStyle w:val="Compact"/>
        <w:numPr>
          <w:ilvl w:val="1"/>
          <w:numId w:val="31"/>
        </w:numPr>
      </w:pPr>
      <w:r>
        <w:t>{KMLPath} [KML export]</w:t>
      </w:r>
    </w:p>
    <w:p w:rsidR="00A165F0" w:rsidRDefault="00DD03E9" w:rsidP="00DD03E9">
      <w:pPr>
        <w:pStyle w:val="Compact"/>
        <w:numPr>
          <w:ilvl w:val="2"/>
          <w:numId w:val="32"/>
        </w:numPr>
      </w:pPr>
      <w:r>
        <w:t>{KMLPath}\geexport.kml</w:t>
      </w:r>
    </w:p>
    <w:p w:rsidR="00A165F0" w:rsidRDefault="00DD03E9" w:rsidP="00DD03E9">
      <w:pPr>
        <w:pStyle w:val="Compact"/>
        <w:numPr>
          <w:ilvl w:val="2"/>
          <w:numId w:val="32"/>
        </w:numPr>
      </w:pPr>
      <w:r>
        <w:t>{KMLPath}\geexport_route.kml</w:t>
      </w:r>
    </w:p>
    <w:p w:rsidR="00A165F0" w:rsidRDefault="00DD03E9" w:rsidP="00DD03E9">
      <w:pPr>
        <w:pStyle w:val="Compact"/>
        <w:numPr>
          <w:ilvl w:val="2"/>
          <w:numId w:val="32"/>
        </w:numPr>
      </w:pPr>
      <w:r>
        <w:t>{KMLPath}\ge_{TABLE}_selection.kml</w:t>
      </w:r>
    </w:p>
    <w:p w:rsidR="00A165F0" w:rsidRDefault="00DD03E9" w:rsidP="00DD03E9">
      <w:pPr>
        <w:pStyle w:val="Compact"/>
        <w:numPr>
          <w:ilvl w:val="3"/>
          <w:numId w:val="33"/>
        </w:numPr>
      </w:pPr>
      <w:r>
        <w:t xml:space="preserve">{TABLE} = AP, BDG, CAB, CON, DOC, ENC, FRA, </w:t>
      </w:r>
      <w:r>
        <w:rPr>
          <w:b/>
        </w:rPr>
        <w:t>PLANL</w:t>
      </w:r>
      <w:r>
        <w:t>, POL, SLA, TXT [</w:t>
      </w:r>
      <w:r w:rsidR="00714C4C" w:rsidRPr="00714C4C">
        <w:rPr>
          <w:color w:val="C00000"/>
        </w:rPr>
        <w:t>ADDED</w:t>
      </w:r>
      <w:r>
        <w:t>]</w:t>
      </w:r>
    </w:p>
    <w:p w:rsidR="00A165F0" w:rsidRDefault="00DD03E9" w:rsidP="00DD03E9">
      <w:pPr>
        <w:pStyle w:val="Compact"/>
        <w:numPr>
          <w:ilvl w:val="1"/>
          <w:numId w:val="31"/>
        </w:numPr>
      </w:pPr>
      <w:r>
        <w:t>{loc:splicegui} [SpliceGui location]</w:t>
      </w:r>
    </w:p>
    <w:p w:rsidR="00A165F0" w:rsidRDefault="00DD03E9" w:rsidP="00DD03E9">
      <w:pPr>
        <w:pStyle w:val="Compact"/>
        <w:numPr>
          <w:ilvl w:val="2"/>
          <w:numId w:val="34"/>
        </w:numPr>
      </w:pPr>
      <w:r>
        <w:t>{loc:splicegui}\SpliceGui.exe</w:t>
      </w:r>
    </w:p>
    <w:p w:rsidR="00A165F0" w:rsidRDefault="00DD03E9" w:rsidP="00DD03E9">
      <w:pPr>
        <w:pStyle w:val="Compact"/>
        <w:numPr>
          <w:ilvl w:val="1"/>
          <w:numId w:val="31"/>
        </w:numPr>
      </w:pPr>
      <w:r>
        <w:t>{loc:integrity}</w:t>
      </w:r>
    </w:p>
    <w:p w:rsidR="00A165F0" w:rsidRDefault="00DD03E9" w:rsidP="00DD03E9">
      <w:pPr>
        <w:pStyle w:val="Compact"/>
        <w:numPr>
          <w:ilvl w:val="2"/>
          <w:numId w:val="35"/>
        </w:numPr>
      </w:pPr>
      <w:r>
        <w:t>{loc:integrity}\Integrity80.exe</w:t>
      </w:r>
    </w:p>
    <w:p w:rsidR="00A165F0" w:rsidRDefault="00DD03E9" w:rsidP="00DD03E9">
      <w:pPr>
        <w:pStyle w:val="Compact"/>
        <w:numPr>
          <w:ilvl w:val="1"/>
          <w:numId w:val="31"/>
        </w:numPr>
      </w:pPr>
      <w:r>
        <w:t>{loc:reports}</w:t>
      </w:r>
    </w:p>
    <w:p w:rsidR="00A165F0" w:rsidRDefault="00DD03E9" w:rsidP="00DD03E9">
      <w:pPr>
        <w:pStyle w:val="Compact"/>
        <w:numPr>
          <w:ilvl w:val="2"/>
          <w:numId w:val="36"/>
        </w:numPr>
      </w:pPr>
      <w:r>
        <w:t>{loc:reports}\Reports80.exe</w:t>
      </w:r>
    </w:p>
    <w:p w:rsidR="00A165F0" w:rsidRDefault="00DD03E9">
      <w:pPr>
        <w:pStyle w:val="Heading4"/>
      </w:pPr>
      <w:bookmarkStart w:id="33" w:name="setup.mdb:network"/>
      <w:r>
        <w:lastRenderedPageBreak/>
        <w:t>setup.mdb:network</w:t>
      </w:r>
      <w:bookmarkEnd w:id="33"/>
    </w:p>
    <w:p w:rsidR="00A165F0" w:rsidRDefault="00DD03E9" w:rsidP="00DD03E9">
      <w:pPr>
        <w:pStyle w:val="Compact"/>
        <w:numPr>
          <w:ilvl w:val="0"/>
          <w:numId w:val="37"/>
        </w:numPr>
      </w:pPr>
      <w:r>
        <w:t>[DSN] {odbc} and {dsntype} columns</w:t>
      </w:r>
    </w:p>
    <w:p w:rsidR="00A165F0" w:rsidRDefault="00DD03E9" w:rsidP="00DD03E9">
      <w:pPr>
        <w:pStyle w:val="Compact"/>
        <w:numPr>
          <w:ilvl w:val="1"/>
          <w:numId w:val="38"/>
        </w:numPr>
      </w:pPr>
      <w:r>
        <w:t>System DSN [default] {WindowsRegistry}</w:t>
      </w:r>
    </w:p>
    <w:p w:rsidR="00A165F0" w:rsidRDefault="00DD03E9" w:rsidP="00DD03E9">
      <w:pPr>
        <w:pStyle w:val="Compact"/>
        <w:numPr>
          <w:ilvl w:val="2"/>
          <w:numId w:val="39"/>
        </w:numPr>
      </w:pPr>
      <w:r>
        <w:t>{odbc} = null or {odbc} = OSP_{database_name}_S</w:t>
      </w:r>
    </w:p>
    <w:p w:rsidR="00A165F0" w:rsidRDefault="00DD03E9" w:rsidP="00DD03E9">
      <w:pPr>
        <w:pStyle w:val="Compact"/>
        <w:numPr>
          <w:ilvl w:val="2"/>
          <w:numId w:val="39"/>
        </w:numPr>
      </w:pPr>
      <w:r>
        <w:t>{dsntype} = 0</w:t>
      </w:r>
    </w:p>
    <w:p w:rsidR="00A165F0" w:rsidRDefault="00DD03E9" w:rsidP="00DD03E9">
      <w:pPr>
        <w:pStyle w:val="Compact"/>
        <w:numPr>
          <w:ilvl w:val="1"/>
          <w:numId w:val="38"/>
        </w:numPr>
      </w:pPr>
      <w:r>
        <w:t>User DSN {WindowsRegistry}</w:t>
      </w:r>
    </w:p>
    <w:p w:rsidR="00A165F0" w:rsidRDefault="00DD03E9" w:rsidP="00DD03E9">
      <w:pPr>
        <w:pStyle w:val="Compact"/>
        <w:numPr>
          <w:ilvl w:val="2"/>
          <w:numId w:val="40"/>
        </w:numPr>
      </w:pPr>
      <w:r>
        <w:t>{odbc} = OSP_{database_name}_U</w:t>
      </w:r>
    </w:p>
    <w:p w:rsidR="00A165F0" w:rsidRDefault="00DD03E9" w:rsidP="00DD03E9">
      <w:pPr>
        <w:pStyle w:val="Compact"/>
        <w:numPr>
          <w:ilvl w:val="2"/>
          <w:numId w:val="40"/>
        </w:numPr>
      </w:pPr>
      <w:r>
        <w:t>{dsntype} = 1</w:t>
      </w:r>
    </w:p>
    <w:p w:rsidR="00A165F0" w:rsidRDefault="00DD03E9" w:rsidP="00DD03E9">
      <w:pPr>
        <w:pStyle w:val="Compact"/>
        <w:numPr>
          <w:ilvl w:val="1"/>
          <w:numId w:val="38"/>
        </w:numPr>
      </w:pPr>
      <w:r>
        <w:t>File DSN</w:t>
      </w:r>
    </w:p>
    <w:p w:rsidR="00A165F0" w:rsidRDefault="00DD03E9" w:rsidP="00DD03E9">
      <w:pPr>
        <w:pStyle w:val="Compact"/>
        <w:numPr>
          <w:ilvl w:val="2"/>
          <w:numId w:val="41"/>
        </w:numPr>
      </w:pPr>
      <w:r>
        <w:t>{odbc} = {FileDSNFullPath}</w:t>
      </w:r>
    </w:p>
    <w:p w:rsidR="00A165F0" w:rsidRDefault="00DD03E9" w:rsidP="00DD03E9">
      <w:pPr>
        <w:pStyle w:val="Compact"/>
        <w:numPr>
          <w:ilvl w:val="2"/>
          <w:numId w:val="41"/>
        </w:numPr>
      </w:pPr>
      <w:r>
        <w:t>{dsntype} = 2</w:t>
      </w:r>
    </w:p>
    <w:p w:rsidR="00A165F0" w:rsidRDefault="00DD03E9" w:rsidP="00DD03E9">
      <w:pPr>
        <w:pStyle w:val="Compact"/>
        <w:numPr>
          <w:ilvl w:val="0"/>
          <w:numId w:val="37"/>
        </w:numPr>
      </w:pPr>
      <w:r>
        <w:t>{editwor}</w:t>
      </w:r>
    </w:p>
    <w:p w:rsidR="00A165F0" w:rsidRDefault="00DD03E9" w:rsidP="00DD03E9">
      <w:pPr>
        <w:pStyle w:val="Compact"/>
        <w:numPr>
          <w:ilvl w:val="1"/>
          <w:numId w:val="42"/>
        </w:numPr>
      </w:pPr>
      <w:r>
        <w:t>[Mapinfo Workspace file full path .wor]</w:t>
      </w:r>
    </w:p>
    <w:p w:rsidR="00A165F0" w:rsidRDefault="00DD03E9" w:rsidP="00DD03E9">
      <w:pPr>
        <w:pStyle w:val="Compact"/>
        <w:numPr>
          <w:ilvl w:val="0"/>
          <w:numId w:val="37"/>
        </w:numPr>
      </w:pPr>
      <w:r>
        <w:t>{NetworkLocation}</w:t>
      </w:r>
    </w:p>
    <w:p w:rsidR="00A165F0" w:rsidRDefault="00DD03E9" w:rsidP="00DD03E9">
      <w:pPr>
        <w:pStyle w:val="Compact"/>
        <w:numPr>
          <w:ilvl w:val="1"/>
          <w:numId w:val="43"/>
        </w:numPr>
      </w:pPr>
      <w:r>
        <w:t>[Mapinfo tab files] {.dat, .id, .ind, .map, .tab}</w:t>
      </w:r>
    </w:p>
    <w:p w:rsidR="00A165F0" w:rsidRDefault="00DD03E9" w:rsidP="00DD03E9">
      <w:pPr>
        <w:pStyle w:val="Compact"/>
        <w:numPr>
          <w:ilvl w:val="2"/>
          <w:numId w:val="44"/>
        </w:numPr>
      </w:pPr>
      <w:r>
        <w:t>{NetworkLocation}\{database_name}AP</w:t>
      </w:r>
    </w:p>
    <w:p w:rsidR="00A165F0" w:rsidRDefault="00DD03E9" w:rsidP="00DD03E9">
      <w:pPr>
        <w:pStyle w:val="Compact"/>
        <w:numPr>
          <w:ilvl w:val="2"/>
          <w:numId w:val="44"/>
        </w:numPr>
      </w:pPr>
      <w:r>
        <w:t>{NetworkLocation}\{database_name}BDG</w:t>
      </w:r>
    </w:p>
    <w:p w:rsidR="00A165F0" w:rsidRDefault="00DD03E9" w:rsidP="00DD03E9">
      <w:pPr>
        <w:pStyle w:val="Compact"/>
        <w:numPr>
          <w:ilvl w:val="2"/>
          <w:numId w:val="44"/>
        </w:numPr>
      </w:pPr>
      <w:r>
        <w:t>{NetworkLocation}\{database_name}CAB</w:t>
      </w:r>
    </w:p>
    <w:p w:rsidR="00A165F0" w:rsidRDefault="00DD03E9" w:rsidP="00DD03E9">
      <w:pPr>
        <w:pStyle w:val="Compact"/>
        <w:numPr>
          <w:ilvl w:val="2"/>
          <w:numId w:val="44"/>
        </w:numPr>
      </w:pPr>
      <w:r>
        <w:t>{NetworkLocation}\{database_name}CON</w:t>
      </w:r>
    </w:p>
    <w:p w:rsidR="00A165F0" w:rsidRDefault="00DD03E9" w:rsidP="00DD03E9">
      <w:pPr>
        <w:pStyle w:val="Compact"/>
        <w:numPr>
          <w:ilvl w:val="2"/>
          <w:numId w:val="44"/>
        </w:numPr>
      </w:pPr>
      <w:r>
        <w:t>{NetworkLocation}\{database_name}DOC</w:t>
      </w:r>
    </w:p>
    <w:p w:rsidR="00A165F0" w:rsidRDefault="00DD03E9" w:rsidP="00DD03E9">
      <w:pPr>
        <w:pStyle w:val="Compact"/>
        <w:numPr>
          <w:ilvl w:val="2"/>
          <w:numId w:val="44"/>
        </w:numPr>
      </w:pPr>
      <w:r>
        <w:t>{NetworkLocation}\{database_name}ENC</w:t>
      </w:r>
    </w:p>
    <w:p w:rsidR="00A165F0" w:rsidRDefault="00DD03E9" w:rsidP="00DD03E9">
      <w:pPr>
        <w:pStyle w:val="Compact"/>
        <w:numPr>
          <w:ilvl w:val="2"/>
          <w:numId w:val="44"/>
        </w:numPr>
      </w:pPr>
      <w:r>
        <w:t>{NetworkLocation}\{database_name}FRA</w:t>
      </w:r>
    </w:p>
    <w:p w:rsidR="00A165F0" w:rsidRDefault="00DD03E9" w:rsidP="00DD03E9">
      <w:pPr>
        <w:pStyle w:val="Compact"/>
        <w:numPr>
          <w:ilvl w:val="2"/>
          <w:numId w:val="44"/>
        </w:numPr>
      </w:pPr>
      <w:r>
        <w:rPr>
          <w:b/>
        </w:rPr>
        <w:t>{NetworkLocation}\{database_name}PLANL</w:t>
      </w:r>
      <w:r>
        <w:t xml:space="preserve"> </w:t>
      </w:r>
      <w:r w:rsidR="00714C4C" w:rsidRPr="00714C4C">
        <w:rPr>
          <w:color w:val="C00000"/>
        </w:rPr>
        <w:t>ADDED</w:t>
      </w:r>
    </w:p>
    <w:p w:rsidR="00A165F0" w:rsidRDefault="00DD03E9" w:rsidP="00DD03E9">
      <w:pPr>
        <w:pStyle w:val="Compact"/>
        <w:numPr>
          <w:ilvl w:val="2"/>
          <w:numId w:val="44"/>
        </w:numPr>
      </w:pPr>
      <w:r>
        <w:t>{NetworkLocation}\{database_name}POL</w:t>
      </w:r>
    </w:p>
    <w:p w:rsidR="00A165F0" w:rsidRDefault="00DD03E9" w:rsidP="00DD03E9">
      <w:pPr>
        <w:pStyle w:val="Compact"/>
        <w:numPr>
          <w:ilvl w:val="2"/>
          <w:numId w:val="44"/>
        </w:numPr>
      </w:pPr>
      <w:r>
        <w:t>{NetworkLocation}\{database_name}SLA</w:t>
      </w:r>
    </w:p>
    <w:p w:rsidR="00A165F0" w:rsidRDefault="00DD03E9" w:rsidP="00DD03E9">
      <w:pPr>
        <w:pStyle w:val="Compact"/>
        <w:numPr>
          <w:ilvl w:val="1"/>
          <w:numId w:val="43"/>
        </w:numPr>
      </w:pPr>
      <w:r>
        <w:t>[Checksum file for mapinfo tab files]</w:t>
      </w:r>
    </w:p>
    <w:p w:rsidR="00A165F0" w:rsidRDefault="00DD03E9" w:rsidP="00DD03E9">
      <w:pPr>
        <w:pStyle w:val="Compact"/>
        <w:numPr>
          <w:ilvl w:val="2"/>
          <w:numId w:val="45"/>
        </w:numPr>
      </w:pPr>
      <w:r>
        <w:t>{NetworkLocation}\CSAP</w:t>
      </w:r>
    </w:p>
    <w:p w:rsidR="00A165F0" w:rsidRDefault="00DD03E9" w:rsidP="00DD03E9">
      <w:pPr>
        <w:pStyle w:val="Compact"/>
        <w:numPr>
          <w:ilvl w:val="2"/>
          <w:numId w:val="45"/>
        </w:numPr>
      </w:pPr>
      <w:r>
        <w:t>{NetworkLocation}\CSBDG</w:t>
      </w:r>
    </w:p>
    <w:p w:rsidR="00A165F0" w:rsidRDefault="00DD03E9" w:rsidP="00DD03E9">
      <w:pPr>
        <w:pStyle w:val="Compact"/>
        <w:numPr>
          <w:ilvl w:val="2"/>
          <w:numId w:val="45"/>
        </w:numPr>
      </w:pPr>
      <w:r>
        <w:t>{NetworkLocation}\CSCAB</w:t>
      </w:r>
    </w:p>
    <w:p w:rsidR="00A165F0" w:rsidRDefault="00DD03E9" w:rsidP="00DD03E9">
      <w:pPr>
        <w:pStyle w:val="Compact"/>
        <w:numPr>
          <w:ilvl w:val="2"/>
          <w:numId w:val="45"/>
        </w:numPr>
      </w:pPr>
      <w:r>
        <w:t>{NetworkLocation}\CSCON</w:t>
      </w:r>
    </w:p>
    <w:p w:rsidR="00A165F0" w:rsidRDefault="00DD03E9" w:rsidP="00DD03E9">
      <w:pPr>
        <w:pStyle w:val="Compact"/>
        <w:numPr>
          <w:ilvl w:val="2"/>
          <w:numId w:val="45"/>
        </w:numPr>
      </w:pPr>
      <w:r>
        <w:t>{NetworkLocation}\CSDOC</w:t>
      </w:r>
    </w:p>
    <w:p w:rsidR="00A165F0" w:rsidRDefault="00DD03E9" w:rsidP="00DD03E9">
      <w:pPr>
        <w:pStyle w:val="Compact"/>
        <w:numPr>
          <w:ilvl w:val="2"/>
          <w:numId w:val="45"/>
        </w:numPr>
      </w:pPr>
      <w:r>
        <w:t>{NetworkLocation}\CSENC</w:t>
      </w:r>
    </w:p>
    <w:p w:rsidR="00A165F0" w:rsidRDefault="00DD03E9" w:rsidP="00DD03E9">
      <w:pPr>
        <w:pStyle w:val="Compact"/>
        <w:numPr>
          <w:ilvl w:val="2"/>
          <w:numId w:val="45"/>
        </w:numPr>
      </w:pPr>
      <w:r>
        <w:t>{NetworkLocation}\CSFRA</w:t>
      </w:r>
    </w:p>
    <w:p w:rsidR="00A165F0" w:rsidRDefault="00DD03E9" w:rsidP="00DD03E9">
      <w:pPr>
        <w:pStyle w:val="Compact"/>
        <w:numPr>
          <w:ilvl w:val="2"/>
          <w:numId w:val="45"/>
        </w:numPr>
      </w:pPr>
      <w:r>
        <w:rPr>
          <w:b/>
        </w:rPr>
        <w:t>{NetworkLocation}\CSPLANL</w:t>
      </w:r>
      <w:r>
        <w:t xml:space="preserve"> </w:t>
      </w:r>
      <w:r w:rsidR="00714C4C" w:rsidRPr="00714C4C">
        <w:rPr>
          <w:color w:val="C00000"/>
        </w:rPr>
        <w:t>ADDED</w:t>
      </w:r>
    </w:p>
    <w:p w:rsidR="00A165F0" w:rsidRDefault="00DD03E9" w:rsidP="00DD03E9">
      <w:pPr>
        <w:pStyle w:val="Compact"/>
        <w:numPr>
          <w:ilvl w:val="2"/>
          <w:numId w:val="45"/>
        </w:numPr>
      </w:pPr>
      <w:r>
        <w:t>{NetworkLocation}\CSPOL</w:t>
      </w:r>
    </w:p>
    <w:p w:rsidR="00A165F0" w:rsidRDefault="00DD03E9" w:rsidP="00DD03E9">
      <w:pPr>
        <w:pStyle w:val="Compact"/>
        <w:numPr>
          <w:ilvl w:val="2"/>
          <w:numId w:val="45"/>
        </w:numPr>
      </w:pPr>
      <w:r>
        <w:t>{NetworkLocation}\CSSLA</w:t>
      </w:r>
    </w:p>
    <w:p w:rsidR="00A165F0" w:rsidRDefault="00DD03E9" w:rsidP="00DD03E9">
      <w:pPr>
        <w:pStyle w:val="Compact"/>
        <w:numPr>
          <w:ilvl w:val="0"/>
          <w:numId w:val="37"/>
        </w:numPr>
      </w:pPr>
      <w:r>
        <w:t>[Network Backup file location] {restore_dir} and {database_name}</w:t>
      </w:r>
    </w:p>
    <w:p w:rsidR="00A165F0" w:rsidRDefault="00DD03E9" w:rsidP="00DD03E9">
      <w:pPr>
        <w:pStyle w:val="Compact"/>
        <w:numPr>
          <w:ilvl w:val="1"/>
          <w:numId w:val="46"/>
        </w:numPr>
      </w:pPr>
      <w:r>
        <w:t>{restore_dir}\{database_name}000.bak</w:t>
      </w:r>
    </w:p>
    <w:p w:rsidR="00A165F0" w:rsidRDefault="00DD03E9">
      <w:pPr>
        <w:pStyle w:val="Heading2"/>
      </w:pPr>
      <w:bookmarkStart w:id="34" w:name="{windowsregistry}"/>
      <w:r>
        <w:t>{WindowsRegistry}</w:t>
      </w:r>
      <w:bookmarkEnd w:id="34"/>
    </w:p>
    <w:p w:rsidR="00A165F0" w:rsidRDefault="00DD03E9">
      <w:pPr>
        <w:pStyle w:val="Heading4"/>
      </w:pPr>
      <w:bookmarkStart w:id="35" w:name="web-browser-check"/>
      <w:r>
        <w:t>Web Browser Check</w:t>
      </w:r>
      <w:bookmarkEnd w:id="35"/>
    </w:p>
    <w:p w:rsidR="00A165F0" w:rsidRDefault="00DD03E9" w:rsidP="00DD03E9">
      <w:pPr>
        <w:pStyle w:val="Compact"/>
        <w:numPr>
          <w:ilvl w:val="0"/>
          <w:numId w:val="47"/>
        </w:numPr>
      </w:pPr>
      <w:r>
        <w:lastRenderedPageBreak/>
        <w:t>HKCU\SOFTWARE\Wow6432Node\Microsoft\Internet Explorer\MAIN\FeatureControl\FEATURE_BROWSER_EMULATION</w:t>
      </w:r>
    </w:p>
    <w:p w:rsidR="00A165F0" w:rsidRDefault="00DD03E9" w:rsidP="00DD03E9">
      <w:pPr>
        <w:pStyle w:val="Compact"/>
        <w:numPr>
          <w:ilvl w:val="0"/>
          <w:numId w:val="47"/>
        </w:numPr>
      </w:pPr>
      <w:r>
        <w:t>HKCU\SOFTWARE\Microsoft\Internet Explorer\Main\FeatureControl\FEATURE_BROWSER_EMULATION</w:t>
      </w:r>
    </w:p>
    <w:p w:rsidR="00A165F0" w:rsidRDefault="00DD03E9">
      <w:pPr>
        <w:pStyle w:val="Heading4"/>
      </w:pPr>
      <w:bookmarkStart w:id="36" w:name="odbc-system-dsn"/>
      <w:r>
        <w:t>ODBC System DSN</w:t>
      </w:r>
      <w:bookmarkEnd w:id="36"/>
    </w:p>
    <w:p w:rsidR="00A165F0" w:rsidRDefault="00DD03E9" w:rsidP="00DD03E9">
      <w:pPr>
        <w:pStyle w:val="Compact"/>
        <w:numPr>
          <w:ilvl w:val="0"/>
          <w:numId w:val="48"/>
        </w:numPr>
      </w:pPr>
      <w:r>
        <w:t>HKLM\SOFTWARE\ODBC\ODBCINST.INI\OSP_{database_name}_S</w:t>
      </w:r>
    </w:p>
    <w:p w:rsidR="00A165F0" w:rsidRDefault="00DD03E9" w:rsidP="00DD03E9">
      <w:pPr>
        <w:pStyle w:val="Compact"/>
        <w:numPr>
          <w:ilvl w:val="0"/>
          <w:numId w:val="48"/>
        </w:numPr>
      </w:pPr>
      <w:r>
        <w:t>HKLM\SOFTWARE\ODBC\ODBC.INI\OSP_{database_name}_S</w:t>
      </w:r>
    </w:p>
    <w:p w:rsidR="00A165F0" w:rsidRDefault="00DD03E9">
      <w:pPr>
        <w:pStyle w:val="Heading4"/>
      </w:pPr>
      <w:bookmarkStart w:id="37" w:name="odbc-user-dsn"/>
      <w:r>
        <w:t>ODBC User DSN</w:t>
      </w:r>
      <w:bookmarkEnd w:id="37"/>
    </w:p>
    <w:p w:rsidR="00A165F0" w:rsidRDefault="00DD03E9" w:rsidP="00DD03E9">
      <w:pPr>
        <w:pStyle w:val="Compact"/>
        <w:numPr>
          <w:ilvl w:val="0"/>
          <w:numId w:val="49"/>
        </w:numPr>
      </w:pPr>
      <w:r>
        <w:t>HKCU\SOFTWARE\ODBC\ODBCINST.INI\OSP_{database_name}_U</w:t>
      </w:r>
    </w:p>
    <w:p w:rsidR="00A165F0" w:rsidRDefault="00DD03E9" w:rsidP="00DD03E9">
      <w:pPr>
        <w:pStyle w:val="Compact"/>
        <w:numPr>
          <w:ilvl w:val="0"/>
          <w:numId w:val="49"/>
        </w:numPr>
      </w:pPr>
      <w:r>
        <w:t>HKCU\SOFTWARE\ODBC\ODBC.INI\OSP_{database_name}_U</w:t>
      </w:r>
    </w:p>
    <w:p w:rsidR="00A165F0" w:rsidRDefault="00DD03E9">
      <w:pPr>
        <w:pStyle w:val="Heading4"/>
      </w:pPr>
      <w:bookmarkStart w:id="38" w:name="installdirectory"/>
      <w:r>
        <w:t>InstallDirectory</w:t>
      </w:r>
      <w:bookmarkEnd w:id="38"/>
    </w:p>
    <w:p w:rsidR="00A165F0" w:rsidRDefault="00DD03E9" w:rsidP="00DD03E9">
      <w:pPr>
        <w:pStyle w:val="Compact"/>
        <w:numPr>
          <w:ilvl w:val="0"/>
          <w:numId w:val="50"/>
        </w:numPr>
      </w:pPr>
      <w:r>
        <w:t>HKLM\SOFTWARE\Advance Fiber Optics, Inc.\OSPM\8.0\InstallDirectory</w:t>
      </w:r>
    </w:p>
    <w:sectPr w:rsidR="00A165F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46A4" w:rsidRDefault="00CE46A4">
      <w:pPr>
        <w:spacing w:before="0" w:after="0" w:line="240" w:lineRule="auto"/>
      </w:pPr>
      <w:r>
        <w:separator/>
      </w:r>
    </w:p>
  </w:endnote>
  <w:endnote w:type="continuationSeparator" w:id="0">
    <w:p w:rsidR="00CE46A4" w:rsidRDefault="00CE46A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46A4" w:rsidRDefault="00CE46A4">
      <w:r>
        <w:separator/>
      </w:r>
    </w:p>
  </w:footnote>
  <w:footnote w:type="continuationSeparator" w:id="0">
    <w:p w:rsidR="00CE46A4" w:rsidRDefault="00CE46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54744B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055C7"/>
    <w:rsid w:val="001056B7"/>
    <w:rsid w:val="00205ABA"/>
    <w:rsid w:val="002449BA"/>
    <w:rsid w:val="00310245"/>
    <w:rsid w:val="00314F40"/>
    <w:rsid w:val="0036072E"/>
    <w:rsid w:val="004011BB"/>
    <w:rsid w:val="00474CAA"/>
    <w:rsid w:val="004D527B"/>
    <w:rsid w:val="004E29B3"/>
    <w:rsid w:val="00590D07"/>
    <w:rsid w:val="00637C85"/>
    <w:rsid w:val="00714C4C"/>
    <w:rsid w:val="00784D58"/>
    <w:rsid w:val="008C3796"/>
    <w:rsid w:val="008D6863"/>
    <w:rsid w:val="00A165F0"/>
    <w:rsid w:val="00A9341D"/>
    <w:rsid w:val="00B4382D"/>
    <w:rsid w:val="00B76260"/>
    <w:rsid w:val="00B86B75"/>
    <w:rsid w:val="00BC48D5"/>
    <w:rsid w:val="00C36279"/>
    <w:rsid w:val="00CE46A4"/>
    <w:rsid w:val="00D03EB2"/>
    <w:rsid w:val="00D50A57"/>
    <w:rsid w:val="00D53788"/>
    <w:rsid w:val="00D929A5"/>
    <w:rsid w:val="00DD03E9"/>
    <w:rsid w:val="00E315A3"/>
    <w:rsid w:val="00EB257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5C65E51-8712-4A6D-A03D-493907F6E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527B"/>
  </w:style>
  <w:style w:type="paragraph" w:styleId="Heading1">
    <w:name w:val="heading 1"/>
    <w:basedOn w:val="Normal"/>
    <w:next w:val="Normal"/>
    <w:link w:val="Heading1Char"/>
    <w:uiPriority w:val="9"/>
    <w:qFormat/>
    <w:rsid w:val="004D527B"/>
    <w:pPr>
      <w:pBdr>
        <w:top w:val="single" w:sz="24" w:space="0" w:color="E48312" w:themeColor="accent1"/>
        <w:left w:val="single" w:sz="24" w:space="0" w:color="E48312" w:themeColor="accent1"/>
        <w:bottom w:val="single" w:sz="24" w:space="0" w:color="E48312" w:themeColor="accent1"/>
        <w:right w:val="single" w:sz="24" w:space="0" w:color="E48312" w:themeColor="accent1"/>
      </w:pBdr>
      <w:shd w:val="clear" w:color="auto" w:fill="E4831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527B"/>
    <w:pPr>
      <w:pBdr>
        <w:top w:val="single" w:sz="24" w:space="0" w:color="FBE6CD" w:themeColor="accent1" w:themeTint="33"/>
        <w:left w:val="single" w:sz="24" w:space="0" w:color="FBE6CD" w:themeColor="accent1" w:themeTint="33"/>
        <w:bottom w:val="single" w:sz="24" w:space="0" w:color="FBE6CD" w:themeColor="accent1" w:themeTint="33"/>
        <w:right w:val="single" w:sz="24" w:space="0" w:color="FBE6CD" w:themeColor="accent1" w:themeTint="33"/>
      </w:pBdr>
      <w:shd w:val="clear" w:color="auto" w:fill="FBE6C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527B"/>
    <w:pPr>
      <w:pBdr>
        <w:top w:val="single" w:sz="6" w:space="2" w:color="E48312" w:themeColor="accent1"/>
      </w:pBdr>
      <w:spacing w:before="300" w:after="0"/>
      <w:outlineLvl w:val="2"/>
    </w:pPr>
    <w:rPr>
      <w:caps/>
      <w:color w:val="714109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527B"/>
    <w:pPr>
      <w:pBdr>
        <w:top w:val="dotted" w:sz="6" w:space="2" w:color="E48312" w:themeColor="accent1"/>
      </w:pBdr>
      <w:spacing w:before="200" w:after="0"/>
      <w:outlineLvl w:val="3"/>
    </w:pPr>
    <w:rPr>
      <w:caps/>
      <w:color w:val="AA610D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D527B"/>
    <w:pPr>
      <w:pBdr>
        <w:bottom w:val="single" w:sz="6" w:space="1" w:color="E48312" w:themeColor="accent1"/>
      </w:pBdr>
      <w:spacing w:before="200" w:after="0"/>
      <w:outlineLvl w:val="4"/>
    </w:pPr>
    <w:rPr>
      <w:caps/>
      <w:color w:val="AA610D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D527B"/>
    <w:pPr>
      <w:pBdr>
        <w:bottom w:val="dotted" w:sz="6" w:space="1" w:color="E48312" w:themeColor="accent1"/>
      </w:pBdr>
      <w:spacing w:before="200" w:after="0"/>
      <w:outlineLvl w:val="5"/>
    </w:pPr>
    <w:rPr>
      <w:caps/>
      <w:color w:val="AA610D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D527B"/>
    <w:pPr>
      <w:spacing w:before="200" w:after="0"/>
      <w:outlineLvl w:val="6"/>
    </w:pPr>
    <w:rPr>
      <w:caps/>
      <w:color w:val="AA610D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D527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D527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4D527B"/>
    <w:pPr>
      <w:spacing w:before="0" w:after="0"/>
    </w:pPr>
    <w:rPr>
      <w:rFonts w:asciiTheme="majorHAnsi" w:eastAsiaTheme="majorEastAsia" w:hAnsiTheme="majorHAnsi" w:cstheme="majorBidi"/>
      <w:caps/>
      <w:color w:val="E48312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527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D527B"/>
    <w:rPr>
      <w:b/>
      <w:bCs/>
      <w:color w:val="AA610D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AA610D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AA610D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AA610D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E48312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4D527B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AA610D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AA610D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AA610D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AA610D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AA610D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D527B"/>
    <w:rPr>
      <w:caps/>
      <w:color w:val="FFFFFF" w:themeColor="background1"/>
      <w:spacing w:val="15"/>
      <w:sz w:val="22"/>
      <w:szCs w:val="22"/>
      <w:shd w:val="clear" w:color="auto" w:fill="E48312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4D527B"/>
    <w:rPr>
      <w:caps/>
      <w:spacing w:val="15"/>
      <w:shd w:val="clear" w:color="auto" w:fill="FBE6C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4D527B"/>
    <w:rPr>
      <w:caps/>
      <w:color w:val="714109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4D527B"/>
    <w:rPr>
      <w:caps/>
      <w:color w:val="AA610D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4D527B"/>
    <w:rPr>
      <w:caps/>
      <w:color w:val="AA610D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4D527B"/>
    <w:rPr>
      <w:caps/>
      <w:color w:val="AA610D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4D527B"/>
    <w:rPr>
      <w:caps/>
      <w:color w:val="AA610D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4D527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4D527B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4D527B"/>
    <w:rPr>
      <w:rFonts w:asciiTheme="majorHAnsi" w:eastAsiaTheme="majorEastAsia" w:hAnsiTheme="majorHAnsi" w:cstheme="majorBidi"/>
      <w:caps/>
      <w:color w:val="E48312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4D527B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4D527B"/>
    <w:rPr>
      <w:b/>
      <w:bCs/>
    </w:rPr>
  </w:style>
  <w:style w:type="character" w:styleId="Emphasis">
    <w:name w:val="Emphasis"/>
    <w:uiPriority w:val="20"/>
    <w:qFormat/>
    <w:rsid w:val="004D527B"/>
    <w:rPr>
      <w:caps/>
      <w:color w:val="714109" w:themeColor="accent1" w:themeShade="7F"/>
      <w:spacing w:val="5"/>
    </w:rPr>
  </w:style>
  <w:style w:type="paragraph" w:styleId="NoSpacing">
    <w:name w:val="No Spacing"/>
    <w:uiPriority w:val="1"/>
    <w:qFormat/>
    <w:rsid w:val="004D527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D527B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D527B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527B"/>
    <w:pPr>
      <w:spacing w:before="240" w:after="240" w:line="240" w:lineRule="auto"/>
      <w:ind w:left="1080" w:right="1080"/>
      <w:jc w:val="center"/>
    </w:pPr>
    <w:rPr>
      <w:color w:val="E48312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527B"/>
    <w:rPr>
      <w:color w:val="E48312" w:themeColor="accent1"/>
      <w:sz w:val="24"/>
      <w:szCs w:val="24"/>
    </w:rPr>
  </w:style>
  <w:style w:type="character" w:styleId="SubtleEmphasis">
    <w:name w:val="Subtle Emphasis"/>
    <w:uiPriority w:val="19"/>
    <w:qFormat/>
    <w:rsid w:val="004D527B"/>
    <w:rPr>
      <w:i/>
      <w:iCs/>
      <w:color w:val="714109" w:themeColor="accent1" w:themeShade="7F"/>
    </w:rPr>
  </w:style>
  <w:style w:type="character" w:styleId="IntenseEmphasis">
    <w:name w:val="Intense Emphasis"/>
    <w:uiPriority w:val="21"/>
    <w:qFormat/>
    <w:rsid w:val="004D527B"/>
    <w:rPr>
      <w:b/>
      <w:bCs/>
      <w:caps/>
      <w:color w:val="714109" w:themeColor="accent1" w:themeShade="7F"/>
      <w:spacing w:val="10"/>
    </w:rPr>
  </w:style>
  <w:style w:type="character" w:styleId="SubtleReference">
    <w:name w:val="Subtle Reference"/>
    <w:uiPriority w:val="31"/>
    <w:qFormat/>
    <w:rsid w:val="004D527B"/>
    <w:rPr>
      <w:b/>
      <w:bCs/>
      <w:color w:val="E48312" w:themeColor="accent1"/>
    </w:rPr>
  </w:style>
  <w:style w:type="character" w:styleId="IntenseReference">
    <w:name w:val="Intense Reference"/>
    <w:uiPriority w:val="32"/>
    <w:qFormat/>
    <w:rsid w:val="004D527B"/>
    <w:rPr>
      <w:b/>
      <w:bCs/>
      <w:i/>
      <w:iCs/>
      <w:caps/>
      <w:color w:val="E48312" w:themeColor="accent1"/>
    </w:rPr>
  </w:style>
  <w:style w:type="character" w:styleId="BookTitle">
    <w:name w:val="Book Title"/>
    <w:uiPriority w:val="33"/>
    <w:qFormat/>
    <w:rsid w:val="004D527B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0</Pages>
  <Words>2003</Words>
  <Characters>11419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im</cp:lastModifiedBy>
  <cp:revision>20</cp:revision>
  <dcterms:created xsi:type="dcterms:W3CDTF">2018-12-18T23:03:00Z</dcterms:created>
  <dcterms:modified xsi:type="dcterms:W3CDTF">2018-12-19T01:18:00Z</dcterms:modified>
</cp:coreProperties>
</file>